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85059" w14:textId="77777777" w:rsidR="007254E1" w:rsidRPr="002F5E01" w:rsidRDefault="007254E1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ÜRK-ALMAN ÜNİVERSİTESİ</w:t>
      </w:r>
    </w:p>
    <w:p w14:paraId="711F3381" w14:textId="77777777" w:rsidR="005A7C10" w:rsidRPr="002F5E01" w:rsidRDefault="005A7C10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N BİLİMLERİ ENSTİTÜSÜ</w:t>
      </w:r>
    </w:p>
    <w:p w14:paraId="5507DF83" w14:textId="2E43ED42" w:rsidR="005A7C10" w:rsidRPr="002F5E01" w:rsidRDefault="007858F5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İLGİSAYAR MÜHENDİSLİĞİ</w:t>
      </w:r>
      <w:r w:rsidR="00751ED8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12B62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EZLİ YÜKSEK LİSANS</w:t>
      </w:r>
      <w:r w:rsidR="005A7C10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F6CDF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(İNGİLİZCE) </w:t>
      </w:r>
      <w:r w:rsidR="005A7C10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OGRAMI</w:t>
      </w:r>
    </w:p>
    <w:p w14:paraId="26413F44" w14:textId="5A80ED96" w:rsidR="004A56E1" w:rsidRDefault="004A56E1" w:rsidP="004A56E1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02</w:t>
      </w:r>
      <w:r w:rsidR="00043AE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-202</w:t>
      </w:r>
      <w:r w:rsidR="00043AE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EĞİTİM-ÖĞRETİM YILI </w:t>
      </w:r>
      <w:r w:rsidR="00043AE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GÜZ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YARIYILI</w:t>
      </w:r>
    </w:p>
    <w:p w14:paraId="3CD1CA10" w14:textId="77777777" w:rsidR="007254E1" w:rsidRPr="002F5E01" w:rsidRDefault="007254E1" w:rsidP="005D63BD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ÖĞRENCİ KABUL ŞARTLARI VE KONTENJANI</w:t>
      </w:r>
    </w:p>
    <w:p w14:paraId="5741A326" w14:textId="77777777" w:rsidR="00D83BE9" w:rsidRPr="002F5E01" w:rsidRDefault="00D83BE9" w:rsidP="00AC1313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C1CD2C2" w14:textId="77777777" w:rsidR="00AC1313" w:rsidRPr="002F5E01" w:rsidRDefault="00AC1313" w:rsidP="00AC1313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ADRES: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    Türk-Alman Üniversitesi, Fen Bilimleri Enstitüsü  </w:t>
      </w:r>
    </w:p>
    <w:p w14:paraId="48CE09CF" w14:textId="5F8675C1" w:rsidR="00AC1313" w:rsidRPr="002F5E01" w:rsidRDefault="00AC1313" w:rsidP="00AC1313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2F170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Şahinkaya Cad. 106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34820 Beykoz / İSTANBUL</w:t>
      </w:r>
    </w:p>
    <w:p w14:paraId="79E44C6A" w14:textId="7D6AB420" w:rsidR="00AC1313" w:rsidRPr="002F5E01" w:rsidRDefault="00AC1313" w:rsidP="00C131D9">
      <w:pPr>
        <w:shd w:val="clear" w:color="auto" w:fill="FFFFFF"/>
        <w:spacing w:line="360" w:lineRule="auto"/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</w:p>
    <w:p w14:paraId="46547ABD" w14:textId="77777777" w:rsidR="002B3E78" w:rsidRPr="002F5E01" w:rsidRDefault="002B3E78" w:rsidP="00AF07E1">
      <w:pPr>
        <w:shd w:val="clear" w:color="auto" w:fill="FFFFFF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1F584CB" w14:textId="77777777" w:rsidR="007254E1" w:rsidRPr="002F5E01" w:rsidRDefault="001D7C63" w:rsidP="007254E1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AŞVURU, 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ÜLAKAT ve KAYIT TARİHLERİ: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78"/>
        <w:gridCol w:w="5662"/>
      </w:tblGrid>
      <w:tr w:rsidR="00E3619E" w:rsidRPr="002F5E01" w14:paraId="73570521" w14:textId="77777777" w:rsidTr="00E3619E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2F43B4F" w14:textId="77777777" w:rsidR="00E3619E" w:rsidRPr="002F5E01" w:rsidRDefault="00E3619E" w:rsidP="00E361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Başvuru Tarihler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3164F4D" w14:textId="4F037070" w:rsidR="00E3619E" w:rsidRPr="00181922" w:rsidRDefault="005D6A27" w:rsidP="00E3619E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8 Haziran – 5 Temmuz 2026</w:t>
            </w:r>
          </w:p>
        </w:tc>
      </w:tr>
      <w:tr w:rsidR="00E3619E" w:rsidRPr="002F5E01" w14:paraId="1EE64FAB" w14:textId="77777777" w:rsidTr="00E3619E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C6CC031" w14:textId="77777777" w:rsidR="00E3619E" w:rsidRPr="002F5E01" w:rsidRDefault="00E3619E" w:rsidP="00E361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Yabancı Dil Muafiyet Sınavı*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6CD8408" w14:textId="1A0F0D0E" w:rsidR="00E3619E" w:rsidRPr="00181922" w:rsidRDefault="005D6A27" w:rsidP="00342C65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Temmuz 2026</w:t>
            </w:r>
          </w:p>
        </w:tc>
      </w:tr>
      <w:tr w:rsidR="00E3619E" w:rsidRPr="002F5E01" w14:paraId="73A558AE" w14:textId="77777777" w:rsidTr="00E3619E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48B1536" w14:textId="77777777" w:rsidR="00E3619E" w:rsidRPr="002F5E01" w:rsidRDefault="00E3619E" w:rsidP="00E361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Mülakat Tarih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ECBDFE0" w14:textId="38865F39" w:rsidR="00E3619E" w:rsidRPr="00181922" w:rsidRDefault="005D6A27" w:rsidP="00E3619E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Temmuz 2026</w:t>
            </w:r>
          </w:p>
        </w:tc>
      </w:tr>
      <w:tr w:rsidR="00E3619E" w:rsidRPr="002F5E01" w14:paraId="25CF4347" w14:textId="77777777" w:rsidTr="00E3619E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947FC21" w14:textId="77777777" w:rsidR="00E3619E" w:rsidRPr="002F5E01" w:rsidRDefault="00E3619E" w:rsidP="00E361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onuçların İlan Tarih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0D10DEF" w14:textId="11336A5C" w:rsidR="00E3619E" w:rsidRPr="00181922" w:rsidRDefault="005D6A27" w:rsidP="00E3619E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 Temmuz 2026</w:t>
            </w:r>
          </w:p>
        </w:tc>
      </w:tr>
      <w:tr w:rsidR="00C84F0F" w:rsidRPr="002F5E01" w14:paraId="7E9FE497" w14:textId="77777777" w:rsidTr="00E3619E">
        <w:tc>
          <w:tcPr>
            <w:tcW w:w="19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54C533" w14:textId="77777777" w:rsidR="00C84F0F" w:rsidRPr="002F5E01" w:rsidRDefault="00C84F0F" w:rsidP="00C84F0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ayıt Tarihleri</w:t>
            </w:r>
          </w:p>
        </w:tc>
        <w:tc>
          <w:tcPr>
            <w:tcW w:w="30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C434DB2" w14:textId="28268451" w:rsidR="00C84F0F" w:rsidRPr="00181922" w:rsidRDefault="005D6A27" w:rsidP="005D6A27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 Ağustos – 4 Eylül 2026</w:t>
            </w:r>
          </w:p>
        </w:tc>
      </w:tr>
    </w:tbl>
    <w:p w14:paraId="571168FE" w14:textId="16CD8D43" w:rsidR="00AF07E1" w:rsidRPr="002F5E01" w:rsidRDefault="00ED4B06" w:rsidP="00ED4B06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*Yabancı Dil Muafiyet S</w:t>
      </w:r>
      <w:r w:rsidR="00AC43A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ınavına girmek isteyen adayların </w:t>
      </w:r>
      <w:r w:rsidR="00322A9B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Enstitü </w:t>
      </w:r>
      <w:r w:rsidR="00AC43A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O</w:t>
      </w:r>
      <w:r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nline </w:t>
      </w:r>
      <w:r w:rsidR="00AC43A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Başvuru Sistemi’nde “yabancı dil s</w:t>
      </w:r>
      <w:r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ınavına gireceğim</w:t>
      </w:r>
      <w:r w:rsidR="00AC43A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”</w:t>
      </w:r>
      <w:r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 butonunu işaretlemeleri gerekmektedir. </w:t>
      </w:r>
      <w:r w:rsidR="00322A9B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Daha sonra Enstitü tarafından yabancı dil sınavına girecek adaylar web sitemizde</w:t>
      </w:r>
      <w:r w:rsidR="00AC43A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 ilan edilecektir. Yabancı Dil Sınavı </w:t>
      </w:r>
      <w:r w:rsidR="00A331D4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 xml:space="preserve">yüz yüze yapılacaktır. </w:t>
      </w:r>
      <w:r w:rsidR="00BA26F3" w:rsidRPr="002F5E0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  <w:t>Yabancı Dil Sınav sonuçları ise mülakat tarihine kadar açıklanacaktır.</w:t>
      </w:r>
    </w:p>
    <w:p w14:paraId="51F5C717" w14:textId="77777777" w:rsidR="00193991" w:rsidRPr="002F5E01" w:rsidRDefault="00193991" w:rsidP="00ED4B06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5CE3AFFF" w14:textId="77777777" w:rsidR="003E0C09" w:rsidRPr="002F5E01" w:rsidRDefault="001D7C63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 w:rsidR="003E0C09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ONTENJANLAR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673"/>
        <w:gridCol w:w="4673"/>
      </w:tblGrid>
      <w:tr w:rsidR="002F5E01" w:rsidRPr="002F5E01" w14:paraId="2E9FF2B2" w14:textId="77777777" w:rsidTr="00D95602">
        <w:tc>
          <w:tcPr>
            <w:tcW w:w="2500" w:type="pct"/>
          </w:tcPr>
          <w:p w14:paraId="25E3A008" w14:textId="77777777" w:rsidR="003E0C09" w:rsidRPr="002F5E01" w:rsidRDefault="003E0C09" w:rsidP="003E0C0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urtiçi Kontenjan*</w:t>
            </w:r>
          </w:p>
        </w:tc>
        <w:tc>
          <w:tcPr>
            <w:tcW w:w="2500" w:type="pct"/>
          </w:tcPr>
          <w:p w14:paraId="287F16F1" w14:textId="5F460C3B" w:rsidR="003E0C09" w:rsidRPr="002F5E01" w:rsidRDefault="002F170B" w:rsidP="003E0C0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urtdışı Kontenjan</w:t>
            </w:r>
          </w:p>
        </w:tc>
      </w:tr>
      <w:tr w:rsidR="002F5E01" w:rsidRPr="002F5E01" w14:paraId="31B3DF41" w14:textId="77777777" w:rsidTr="00D95602">
        <w:tc>
          <w:tcPr>
            <w:tcW w:w="2500" w:type="pct"/>
          </w:tcPr>
          <w:p w14:paraId="492E53A8" w14:textId="34CA282B" w:rsidR="003E0C09" w:rsidRPr="002F5E01" w:rsidRDefault="00670F60" w:rsidP="003E0C0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1</w:t>
            </w:r>
            <w:r w:rsidR="0070663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500" w:type="pct"/>
          </w:tcPr>
          <w:p w14:paraId="114C2854" w14:textId="348F68D5" w:rsidR="003E0C09" w:rsidRPr="002F5E01" w:rsidRDefault="00CB49E6" w:rsidP="003E0C0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2</w:t>
            </w:r>
          </w:p>
        </w:tc>
      </w:tr>
    </w:tbl>
    <w:p w14:paraId="297CEFCA" w14:textId="77777777" w:rsidR="008905C6" w:rsidRDefault="008905C6" w:rsidP="008905C6">
      <w:pPr>
        <w:pStyle w:val="GvdeMetni"/>
        <w:jc w:val="both"/>
      </w:pPr>
      <w:r>
        <w:t>*</w:t>
      </w:r>
      <w:r>
        <w:rPr>
          <w:spacing w:val="-1"/>
        </w:rPr>
        <w:t xml:space="preserve"> </w:t>
      </w:r>
      <w:r>
        <w:t>T.C.</w:t>
      </w:r>
      <w:r>
        <w:rPr>
          <w:spacing w:val="-1"/>
        </w:rPr>
        <w:t xml:space="preserve"> </w:t>
      </w:r>
      <w:r>
        <w:t>uyruklu</w:t>
      </w:r>
      <w:r>
        <w:rPr>
          <w:spacing w:val="-1"/>
        </w:rPr>
        <w:t xml:space="preserve"> </w:t>
      </w:r>
      <w:r>
        <w:t>adaylar</w:t>
      </w:r>
      <w:r>
        <w:rPr>
          <w:spacing w:val="-4"/>
        </w:rPr>
        <w:t xml:space="preserve"> </w:t>
      </w:r>
      <w:r>
        <w:t>(lisans</w:t>
      </w:r>
      <w:r>
        <w:rPr>
          <w:spacing w:val="-1"/>
        </w:rPr>
        <w:t xml:space="preserve"> </w:t>
      </w:r>
      <w:r>
        <w:t>öğrenimini</w:t>
      </w:r>
      <w:r>
        <w:rPr>
          <w:spacing w:val="1"/>
        </w:rPr>
        <w:t xml:space="preserve"> </w:t>
      </w:r>
      <w:r>
        <w:t>yurt dışında</w:t>
      </w:r>
      <w:r>
        <w:rPr>
          <w:spacing w:val="-1"/>
        </w:rPr>
        <w:t xml:space="preserve"> </w:t>
      </w:r>
      <w:r>
        <w:t>tamamlayanlar</w:t>
      </w:r>
      <w:r>
        <w:rPr>
          <w:spacing w:val="-4"/>
        </w:rPr>
        <w:t xml:space="preserve"> </w:t>
      </w:r>
      <w:r>
        <w:t>dâhil) başvurabilir.</w:t>
      </w:r>
    </w:p>
    <w:p w14:paraId="3907E329" w14:textId="77777777" w:rsidR="008905C6" w:rsidRDefault="008905C6" w:rsidP="008905C6">
      <w:pPr>
        <w:pStyle w:val="GvdeMetni"/>
        <w:spacing w:before="131" w:line="360" w:lineRule="auto"/>
        <w:ind w:right="111"/>
        <w:jc w:val="both"/>
      </w:pPr>
      <w:r>
        <w:t>**</w:t>
      </w:r>
      <w:r>
        <w:rPr>
          <w:spacing w:val="1"/>
        </w:rPr>
        <w:t xml:space="preserve"> </w:t>
      </w:r>
      <w:r>
        <w:t>Yabancı</w:t>
      </w:r>
      <w:r>
        <w:rPr>
          <w:spacing w:val="1"/>
        </w:rPr>
        <w:t xml:space="preserve"> </w:t>
      </w:r>
      <w:r>
        <w:t>uyruklu</w:t>
      </w:r>
      <w:r>
        <w:rPr>
          <w:spacing w:val="1"/>
        </w:rPr>
        <w:t xml:space="preserve"> </w:t>
      </w:r>
      <w:r>
        <w:t>adaylar</w:t>
      </w:r>
      <w:r>
        <w:rPr>
          <w:spacing w:val="1"/>
        </w:rPr>
        <w:t xml:space="preserve"> </w:t>
      </w:r>
      <w:r>
        <w:t>başvurabilir.</w:t>
      </w:r>
      <w:r>
        <w:rPr>
          <w:spacing w:val="1"/>
        </w:rPr>
        <w:t xml:space="preserve"> </w:t>
      </w:r>
      <w:r>
        <w:t>Ayrıca,</w:t>
      </w:r>
      <w:r>
        <w:rPr>
          <w:spacing w:val="1"/>
        </w:rPr>
        <w:t xml:space="preserve"> </w:t>
      </w:r>
      <w:r>
        <w:t>lisans</w:t>
      </w:r>
      <w:r>
        <w:rPr>
          <w:spacing w:val="1"/>
        </w:rPr>
        <w:t xml:space="preserve"> </w:t>
      </w:r>
      <w:r>
        <w:t>öğreniminin</w:t>
      </w:r>
      <w:r>
        <w:rPr>
          <w:spacing w:val="1"/>
        </w:rPr>
        <w:t xml:space="preserve"> </w:t>
      </w:r>
      <w:r>
        <w:t>tamamını</w:t>
      </w:r>
      <w:r>
        <w:rPr>
          <w:spacing w:val="1"/>
        </w:rPr>
        <w:t xml:space="preserve"> </w:t>
      </w:r>
      <w:r>
        <w:t>yurt</w:t>
      </w:r>
      <w:r>
        <w:rPr>
          <w:spacing w:val="1"/>
        </w:rPr>
        <w:t xml:space="preserve"> </w:t>
      </w:r>
      <w:r>
        <w:t>dışında</w:t>
      </w:r>
      <w:r>
        <w:rPr>
          <w:spacing w:val="-57"/>
        </w:rPr>
        <w:t xml:space="preserve"> </w:t>
      </w:r>
      <w:r>
        <w:t>tamamlayan</w:t>
      </w:r>
      <w:r>
        <w:rPr>
          <w:spacing w:val="-1"/>
        </w:rPr>
        <w:t xml:space="preserve"> </w:t>
      </w:r>
      <w:r>
        <w:t>T.C. uyruklu adaylar</w:t>
      </w:r>
      <w:r>
        <w:rPr>
          <w:spacing w:val="-4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yurtdışı kontenjanına</w:t>
      </w:r>
      <w:r>
        <w:rPr>
          <w:spacing w:val="-3"/>
        </w:rPr>
        <w:t xml:space="preserve"> </w:t>
      </w:r>
      <w:r>
        <w:t>başvurabilir.</w:t>
      </w:r>
    </w:p>
    <w:p w14:paraId="29962F48" w14:textId="77777777" w:rsidR="00193991" w:rsidRPr="002F5E01" w:rsidRDefault="0019399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A0A8D7" w14:textId="29CFBDF2" w:rsidR="007254E1" w:rsidRPr="002F5E01" w:rsidRDefault="005B04A4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617809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ÖĞRENCİ KABUL ŞARTLARI:</w:t>
      </w:r>
    </w:p>
    <w:p w14:paraId="0B79DEC1" w14:textId="77777777" w:rsidR="007254E1" w:rsidRPr="002F5E01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1. </w:t>
      </w:r>
      <w:r w:rsidR="00A20DF3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Lisans Programlarından </w:t>
      </w: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ezun Olmak</w:t>
      </w:r>
    </w:p>
    <w:p w14:paraId="5D6350C1" w14:textId="77777777" w:rsidR="007254E1" w:rsidRPr="002F5E01" w:rsidRDefault="00A170B4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zli yüksek lisans programına b</w:t>
      </w:r>
      <w:r w:rsidR="006B213E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şvuracak adayların</w:t>
      </w:r>
      <w:r w:rsidR="00317F7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 programlarından mezun olma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şartı aranmaktadır. </w:t>
      </w:r>
    </w:p>
    <w:p w14:paraId="461DDBC2" w14:textId="1D501FDB" w:rsidR="00780837" w:rsidRDefault="0078083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E2E808" w14:textId="4D5B33FD" w:rsidR="002F170B" w:rsidRDefault="002F170B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E6614E" w14:textId="272FB27F" w:rsidR="00C33A97" w:rsidRDefault="00C33A9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DF7EB6" w14:textId="77777777" w:rsidR="00C33A97" w:rsidRDefault="00C33A9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16F62A" w14:textId="77777777" w:rsidR="005C764D" w:rsidRDefault="005C764D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848955" w14:textId="77777777" w:rsidR="007254E1" w:rsidRPr="002F5E01" w:rsidRDefault="007254E1" w:rsidP="007254E1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. ALES</w:t>
      </w:r>
    </w:p>
    <w:p w14:paraId="31952BEA" w14:textId="330C267F" w:rsidR="007254E1" w:rsidRPr="002F5E01" w:rsidRDefault="00221F05" w:rsidP="007F62EF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zli Yüksek Lisans 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öğrenci adaylarının, başvuru süresinin bitiş tarihi itibariyle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ıldan eski olmamak koşuluyla ALES-SAY </w:t>
      </w:r>
      <w:r w:rsidR="00DE0E3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AA470E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anı en az </w:t>
      </w:r>
      <w:r w:rsidR="006930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="00AA470E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457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AA470E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şdeğer sınav puanı almış olması 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şarttır. </w:t>
      </w:r>
    </w:p>
    <w:p w14:paraId="42C28607" w14:textId="28090DDF" w:rsidR="00300113" w:rsidRPr="002F5E01" w:rsidRDefault="00F24C89" w:rsidP="007F62EF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color w:val="000000" w:themeColor="text1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ktora</w:t>
      </w:r>
      <w:r w:rsidR="0059457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natta yeterlilik</w:t>
      </w:r>
      <w:r w:rsidR="00260BD9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ıpta uzmanlık</w:t>
      </w:r>
      <w:r w:rsidR="00260BD9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ş hekimliğinde uzmanlık</w:t>
      </w:r>
      <w:r w:rsidR="00260BD9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teriner hekimliğinde uzmanlık</w:t>
      </w:r>
      <w:r w:rsidR="00260BD9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czacılıkta uzmanlık mezunlarından </w:t>
      </w:r>
      <w:proofErr w:type="spellStart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 şartı aranmaz ve bu d</w:t>
      </w:r>
      <w:r w:rsidR="005F565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recelere sahip adaylardan </w:t>
      </w:r>
      <w:proofErr w:type="spellStart"/>
      <w:r w:rsidR="005F565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="005F565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yenlerin </w:t>
      </w:r>
      <w:r w:rsidR="00470B2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ES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anı </w:t>
      </w:r>
      <w:r w:rsidR="00342C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 kabul edilir.</w:t>
      </w:r>
      <w:r w:rsidR="00300113" w:rsidRPr="002F5E01">
        <w:rPr>
          <w:color w:val="000000" w:themeColor="text1"/>
        </w:rPr>
        <w:t xml:space="preserve"> </w:t>
      </w:r>
    </w:p>
    <w:p w14:paraId="3B9C991A" w14:textId="72BB4E63" w:rsidR="00AA470E" w:rsidRDefault="00AA470E" w:rsidP="007F62EF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urtdışı kontenjana başvuran</w:t>
      </w:r>
      <w:r w:rsidR="0030011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aylar </w:t>
      </w:r>
      <w:proofErr w:type="spellStart"/>
      <w:r w:rsidR="0030011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ten</w:t>
      </w:r>
      <w:proofErr w:type="spellEnd"/>
      <w:r w:rsidR="0030011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aftır. </w:t>
      </w:r>
    </w:p>
    <w:p w14:paraId="0CE1B11A" w14:textId="77777777" w:rsidR="00EB0BA0" w:rsidRPr="00EB0BA0" w:rsidRDefault="00EB0BA0" w:rsidP="00EB0BA0">
      <w:pPr>
        <w:pStyle w:val="ListeParagraf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ükseköğretim Kurulu tarafından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şdeğer kabul edilen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uate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ord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ination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GRE) ve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uate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agement </w:t>
      </w:r>
      <w:proofErr w:type="spellStart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mission</w:t>
      </w:r>
      <w:proofErr w:type="spellEnd"/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est (GMAT) sınavlarından alınan belgeler ALES belgesi yerine sayılır. ALES, GRE ve GMAT için eşdeğerlik çizelgesi için bakınız:</w:t>
      </w:r>
    </w:p>
    <w:p w14:paraId="16BB25E0" w14:textId="209FF3AA" w:rsidR="00EB0BA0" w:rsidRDefault="00EB0BA0" w:rsidP="00EB0BA0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B0B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Pr="006125F9">
          <w:rPr>
            <w:rStyle w:val="Kpr"/>
            <w:rFonts w:ascii="Times New Roman" w:eastAsia="Times New Roman" w:hAnsi="Times New Roman" w:cs="Times New Roman"/>
            <w:sz w:val="24"/>
            <w:szCs w:val="24"/>
          </w:rPr>
          <w:t>http://3fcampus.tau.edu.tr/uploads/cms/fbe.tau/7025.pdf</w:t>
        </w:r>
      </w:hyperlink>
    </w:p>
    <w:p w14:paraId="08B66E4B" w14:textId="77777777" w:rsidR="00033968" w:rsidRPr="002F5E01" w:rsidRDefault="00033968" w:rsidP="00300113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B1EC91" w14:textId="77777777" w:rsidR="007254E1" w:rsidRPr="002F5E01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. Yabancı Dil Yeterliliği</w:t>
      </w:r>
    </w:p>
    <w:p w14:paraId="74548C99" w14:textId="19165667" w:rsidR="00033968" w:rsidRPr="002F5E01" w:rsidRDefault="005F77EF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gram başvuru süresinin bitiş tarihi itibariyle 5 yıldan eski olmamak koşuluyla adaylarda İngilizce dil bilgisi seviyesi olarak YDS, e-YDS, </w:t>
      </w:r>
      <w:proofErr w:type="spellStart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ÖKDİL</w:t>
      </w:r>
      <w:r w:rsidR="007F3DC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den</w:t>
      </w:r>
      <w:proofErr w:type="spellEnd"/>
      <w:r w:rsidR="007F3DC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65</w:t>
      </w:r>
      <w:r w:rsidR="0002372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100 puan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eya ÖSYM’nin eşdeğerliğini kabul ettiği bir uluslararası dil sınavından </w:t>
      </w:r>
      <w:r w:rsidR="0002372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şdeğer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uan alınması şartı aranmaktadır.</w:t>
      </w:r>
      <w:r w:rsidR="0031273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307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şdeğerliği kabul </w:t>
      </w:r>
      <w:r w:rsidR="0043104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ilen</w:t>
      </w:r>
      <w:r w:rsidR="0033307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abancı dil sınavları için sonuç belgesinin üzerindeki geçerlik tarihi dikkate alınır.</w:t>
      </w:r>
      <w:r w:rsidR="0031273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1EB8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şvuru sırasında yabancı dil yeterlilik belgesi olmayan adayların mağduriyet yaşamaması için Üniversitemizce “İngilizce Dil Muafiyeti Sınavı” yapılacaktır.  </w:t>
      </w:r>
    </w:p>
    <w:p w14:paraId="6AA2B507" w14:textId="77777777" w:rsidR="00AC43A3" w:rsidRPr="002F5E01" w:rsidRDefault="00AC43A3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07B9A9" w14:textId="77777777" w:rsidR="007254E1" w:rsidRPr="002F5E01" w:rsidRDefault="007254E1" w:rsidP="000A41BD">
      <w:pPr>
        <w:shd w:val="clear" w:color="auto" w:fill="FFFFFF"/>
        <w:tabs>
          <w:tab w:val="center" w:pos="4678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4. Yüksek Öğrenim Mezuniyet Notu</w:t>
      </w:r>
      <w:r w:rsidR="000A41BD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666A8CB7" w14:textId="51C88BA6" w:rsidR="007254E1" w:rsidRPr="002F5E01" w:rsidRDefault="002B6D9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 mezuniyet notunun 4</w:t>
      </w:r>
      <w:r w:rsidR="00BA4FE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0 üzerinde</w:t>
      </w:r>
      <w:r w:rsidR="00601B0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686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 az</w:t>
      </w:r>
      <w:r w:rsidR="00BA4FE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.</w:t>
      </w:r>
      <w:r w:rsidR="00C833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BA4FE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lması</w:t>
      </w:r>
      <w:r w:rsidR="00B628D0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şart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ır. </w:t>
      </w:r>
    </w:p>
    <w:p w14:paraId="20A5404B" w14:textId="77777777" w:rsidR="00033968" w:rsidRPr="002F5E01" w:rsidRDefault="00033968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A041BA" w14:textId="77777777" w:rsidR="007254E1" w:rsidRPr="002F5E01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5. </w:t>
      </w:r>
      <w:r w:rsidR="003D4435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Tezli Yüksek Lisans </w:t>
      </w: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Öğreniminde Aranan Nitelikler</w:t>
      </w:r>
    </w:p>
    <w:p w14:paraId="65067D85" w14:textId="2AD756B7" w:rsidR="007254E1" w:rsidRPr="002F5E01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a kayıt yaptırmak için</w:t>
      </w:r>
      <w:r w:rsidR="00E34A9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şağıdaki </w:t>
      </w:r>
      <w:r w:rsidR="00625C3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 programların</w:t>
      </w:r>
      <w:r w:rsidR="003D4435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n</w:t>
      </w:r>
      <w:r w:rsidR="00E546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4 yıl örgün öğretim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zun olma şartı aranmaktadır:</w:t>
      </w:r>
      <w:r w:rsidRPr="002F5E0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 </w:t>
      </w:r>
    </w:p>
    <w:p w14:paraId="26592193" w14:textId="3E17B124" w:rsidR="00E34A9D" w:rsidRPr="002F5E01" w:rsidRDefault="00E34A9D" w:rsidP="00312736">
      <w:pPr>
        <w:pStyle w:val="ListeParagraf"/>
        <w:numPr>
          <w:ilvl w:val="0"/>
          <w:numId w:val="6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lgisayar Mühendisliği, Bilgisayar ve Enformatik Mühendisliği, Bilgisayar ve Yazılım Mühendisliği, Bilişim Sistemleri Mühendisliği, Yazılım Mühendisliği</w:t>
      </w:r>
    </w:p>
    <w:p w14:paraId="79BCF75B" w14:textId="6DEE1D5C" w:rsidR="00E34A9D" w:rsidRPr="002F5E01" w:rsidRDefault="00E34A9D" w:rsidP="00312736">
      <w:pPr>
        <w:pStyle w:val="ListeParagraf"/>
        <w:numPr>
          <w:ilvl w:val="0"/>
          <w:numId w:val="6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ktrik Mühendisliği, Elektrik ve Elektronik Mühendisliği, Elektrik-Elektronik Mühendisliği, Elektronik Mühendisliği, Elektronik ve Haberleşme Mühendisliği</w:t>
      </w:r>
    </w:p>
    <w:p w14:paraId="450A4862" w14:textId="28205C3E" w:rsidR="00C82EB7" w:rsidRPr="002F5E01" w:rsidRDefault="00C82EB7" w:rsidP="00312736">
      <w:pPr>
        <w:pStyle w:val="ListeParagraf"/>
        <w:numPr>
          <w:ilvl w:val="0"/>
          <w:numId w:val="6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Mekatronı̇k</w:t>
      </w:r>
      <w:proofErr w:type="spellEnd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273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stemler Mühendisliği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Mekatronik Mühendisliği, Kontrol ve Otomasyon Mühendisliği, Kontrol ve Bilgisayar Mühendisliği</w:t>
      </w:r>
    </w:p>
    <w:p w14:paraId="0828903E" w14:textId="15A9690E" w:rsidR="00222ED9" w:rsidRPr="002F5E01" w:rsidRDefault="00222ED9" w:rsidP="00312736">
      <w:pPr>
        <w:pStyle w:val="ListeParagraf"/>
        <w:numPr>
          <w:ilvl w:val="0"/>
          <w:numId w:val="6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üstri Mühendisliği</w:t>
      </w:r>
    </w:p>
    <w:p w14:paraId="6253BF68" w14:textId="607AAD71" w:rsidR="00033968" w:rsidRDefault="00312736" w:rsidP="00C82EB7">
      <w:pPr>
        <w:pStyle w:val="ListeParagraf"/>
        <w:numPr>
          <w:ilvl w:val="0"/>
          <w:numId w:val="6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ine</w:t>
      </w:r>
      <w:r w:rsidR="00C82E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ühendisliği</w:t>
      </w:r>
      <w:r w:rsidR="00C82E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Makine ve İmalat Mühendisliği, </w:t>
      </w:r>
      <w:r w:rsidR="005649FB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kine ve Üretim Mühendisliği, </w:t>
      </w:r>
      <w:r w:rsidR="00C82E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ine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2E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 Malzeme Mühendisliği,</w:t>
      </w:r>
      <w:r w:rsidR="00CA5C10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49FB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lzeme Mühendisliği, </w:t>
      </w:r>
      <w:r w:rsidR="000C3608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lzeme Bilimi ve Teknolojileri, </w:t>
      </w:r>
      <w:r w:rsidR="005649FB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omotiv Mühendisliği</w:t>
      </w:r>
      <w:r w:rsidR="00D4241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649FB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vacılık ve Uzay Mühendisliği, Uçak Mühendisliği</w:t>
      </w:r>
    </w:p>
    <w:p w14:paraId="47EEE027" w14:textId="77777777" w:rsidR="003C67B6" w:rsidRPr="003C67B6" w:rsidRDefault="003C67B6" w:rsidP="003C67B6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E2ECBC" w14:textId="77777777" w:rsidR="007254E1" w:rsidRPr="002F5E01" w:rsidRDefault="007254E1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="0043104D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BAŞVURU İÇİN GEREKLİ BELGELER</w:t>
      </w: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01FD5F6B" w14:textId="4C1B8630" w:rsidR="003277DB" w:rsidRPr="002F5E01" w:rsidRDefault="003277DB" w:rsidP="003277DB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şvurular, belirlenen tarihler arasında </w:t>
      </w:r>
      <w:hyperlink r:id="rId9" w:history="1">
        <w:r w:rsidR="009E2394" w:rsidRPr="00A72126">
          <w:rPr>
            <w:rStyle w:val="Kpr"/>
            <w:rFonts w:ascii="Times New Roman" w:eastAsia="Times New Roman" w:hAnsi="Times New Roman" w:cs="Times New Roman"/>
            <w:sz w:val="24"/>
            <w:szCs w:val="24"/>
          </w:rPr>
          <w:t>https://obs.tau.edu.tr/oibs//ina_app/</w:t>
        </w:r>
      </w:hyperlink>
      <w:r w:rsidR="009E239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kinden, yalnızca elektronik olarak yapılacaktır. Adayların başvuru için gerekli olan bilgi ve belgeleri yukarıda belirtilen süreler içinde sisteme</w:t>
      </w:r>
      <w:r w:rsidR="00FF18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36CE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DF</w:t>
      </w:r>
      <w:r w:rsidR="00FF18B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matında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üklemeleri gerekmektedir. </w:t>
      </w:r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sta yolu ile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şahsen yapılan, başvuru süresi bitiminden sonra yapılan, eksik belgeli veya aşağıda belirtilen şartların tümünü yerine getirmeyen başvurular işleme </w:t>
      </w:r>
      <w:proofErr w:type="gramStart"/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nulmayacaktır.</w:t>
      </w:r>
      <w:r w:rsidR="00434B4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434B4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0423E25" w14:textId="694C8D9F" w:rsidR="00D67EAF" w:rsidRPr="002F5E01" w:rsidRDefault="001D1C48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ay 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rafından eksiksiz doldurulmuş </w:t>
      </w:r>
      <w:r w:rsidR="001903D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üksek Lisans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gramı 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şvuru Formu</w:t>
      </w:r>
      <w:r w:rsidR="00D67E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57A423BD" w14:textId="25FAAF1B" w:rsidR="00655B05" w:rsidRDefault="00000000" w:rsidP="00647F06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10" w:history="1">
        <w:r w:rsidR="0083211A" w:rsidRPr="00A72126">
          <w:rPr>
            <w:rStyle w:val="Kpr"/>
            <w:rFonts w:ascii="Times New Roman" w:eastAsia="Times New Roman" w:hAnsi="Times New Roman" w:cs="Times New Roman"/>
            <w:sz w:val="24"/>
            <w:szCs w:val="24"/>
          </w:rPr>
          <w:t>http://3fcampus.tau.edu.tr/uploads/cms/fbe.tau/5333_1.pdf</w:t>
        </w:r>
      </w:hyperlink>
    </w:p>
    <w:p w14:paraId="38570D14" w14:textId="7E340635" w:rsidR="00705645" w:rsidRPr="002F5E01" w:rsidRDefault="00A45F23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.C. Kimlik Numarası beyanı,</w:t>
      </w:r>
    </w:p>
    <w:p w14:paraId="7E9D7794" w14:textId="2F6BF446" w:rsidR="00705645" w:rsidRPr="002F5E01" w:rsidRDefault="00705645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aport</w:t>
      </w:r>
      <w:r w:rsidR="00A45F2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tokopisi</w:t>
      </w:r>
      <w:r w:rsidR="006C287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Yabancı uyruklu öğrenciler için)</w:t>
      </w:r>
    </w:p>
    <w:p w14:paraId="7A015542" w14:textId="6348BFF8" w:rsidR="007254E1" w:rsidRPr="002F5E01" w:rsidRDefault="003D4435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</w:t>
      </w:r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loma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okopisi</w:t>
      </w:r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7254E1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030C5C8" w14:textId="0BCBD044" w:rsidR="007254E1" w:rsidRPr="002F5E01" w:rsidRDefault="007254E1" w:rsidP="00647F06">
      <w:pPr>
        <w:shd w:val="clear" w:color="auto" w:fill="FFFFFF"/>
        <w:spacing w:line="360" w:lineRule="auto"/>
        <w:ind w:left="70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Adayların mezuniyetlerini belgelemeleri yeterli olup, </w:t>
      </w:r>
      <w:r w:rsidR="000C3608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loma aslı veya onaylı diploma fotokopilerini</w:t>
      </w:r>
      <w:r w:rsidR="00E449E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n geç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ayıt sırasında sun</w:t>
      </w:r>
      <w:r w:rsidR="000C3608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ları gerekmektedir. Adaylar,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gram başvuru süresinin bitiş tarihi itibariyle son sınıfta ve programın başlama tarihinden önce mezun olabilecek durumda olduklarını belgelemek kaydıyla programa başvurabilirler. Bu durumdaki adayların </w:t>
      </w:r>
      <w:r w:rsidR="00E449E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a kabul edilmeleri halinde, diploma veya mezuniyet belgelerini en geç kayıt sırasında ibraz etmeleri gerekmektedir)</w:t>
      </w:r>
      <w:r w:rsidR="004A1BB8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A20466D" w14:textId="38DEA025" w:rsidR="007254E1" w:rsidRPr="002F5E01" w:rsidRDefault="007254E1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İngilizce transkript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133A82FD" w14:textId="65149F1A" w:rsidR="007254E1" w:rsidRPr="002F5E01" w:rsidRDefault="007254E1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eya eşdeğer sınav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nuç belgesi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46BFF103" w14:textId="422387A9" w:rsidR="007254E1" w:rsidRPr="002F5E01" w:rsidRDefault="007254E1" w:rsidP="00647F06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İngilizce dil yeterlilik belgesi</w:t>
      </w:r>
      <w:r w:rsidR="00264BA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</w:p>
    <w:p w14:paraId="2ABDEDE2" w14:textId="57096996" w:rsidR="003F621E" w:rsidRPr="002F5E01" w:rsidRDefault="00F12947" w:rsidP="009925B4">
      <w:pPr>
        <w:pStyle w:val="ListeParagraf"/>
        <w:numPr>
          <w:ilvl w:val="0"/>
          <w:numId w:val="7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kul Tanıma Belgesi.</w:t>
      </w:r>
    </w:p>
    <w:p w14:paraId="08440986" w14:textId="4D31A6BF" w:rsidR="00601B0C" w:rsidRPr="002F5E01" w:rsidRDefault="00FF18B7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ini yurtdışında tamamlayan yabancı uyruklu adaylar (mavi kartlılar dahil) ve T.C. uyruklu adaylar Yükseköğretim Kurulu Başkanlığından alacakları</w:t>
      </w:r>
      <w:r w:rsidRPr="002F5E01" w:rsidDel="00FF18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01B0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“Okul Tanıma Yazısı” ile lisansüstü eğitim için başvuruda bulunabilirler. </w:t>
      </w:r>
    </w:p>
    <w:p w14:paraId="352E09A3" w14:textId="7E8AA44A" w:rsidR="00601B0C" w:rsidRDefault="00601B0C" w:rsidP="003F621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CDAAB6" w14:textId="181ADD77" w:rsidR="009E0D1E" w:rsidRDefault="009E0D1E" w:rsidP="003F621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AECD6F" w14:textId="77777777" w:rsidR="009E0D1E" w:rsidRPr="002F5E01" w:rsidRDefault="009E0D1E" w:rsidP="003F621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347CF0" w14:textId="77777777" w:rsidR="00F12947" w:rsidRPr="002F5E01" w:rsidRDefault="00F12947" w:rsidP="003F621E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E- DENKLİK BELGESİ</w:t>
      </w:r>
    </w:p>
    <w:p w14:paraId="72A9D8D4" w14:textId="77777777" w:rsidR="001D54B5" w:rsidRPr="002F5E01" w:rsidRDefault="001D54B5" w:rsidP="001D54B5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kul tanıma belgesi ile kayıtları alınan; öğrenimini yurtdışında tamamlayan T.C. uyruklu öğrencilerin kayıtlı oldukları lisansüstü programdan mezun oluncaya kadar Yükseköğretim Kurulu Başkanlığından alacakları denklik belgelerini Üniversitemize sunmaları gerekmektedir.</w:t>
      </w:r>
    </w:p>
    <w:p w14:paraId="10453934" w14:textId="77777777" w:rsidR="00780837" w:rsidRPr="002F5E01" w:rsidRDefault="00780837" w:rsidP="00EB59B2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B02967" w14:textId="72AF1C04" w:rsidR="007254E1" w:rsidRPr="002F5E01" w:rsidRDefault="00F1294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="007254E1" w:rsidRPr="002F5E0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– </w:t>
      </w:r>
      <w:r w:rsidR="00F415D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İLİM SINAVI</w:t>
      </w:r>
      <w:r w:rsidR="007254E1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63312005" w14:textId="4801C3DF" w:rsidR="00F12947" w:rsidRPr="002F5E01" w:rsidRDefault="003D4435" w:rsidP="00F12947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şvuruların değerlendirilmesi aşağıdaki dağılıma göre yapılacaktır. Programa kabul edilebilmek için toplamda en az 70 (yetmiş) puan almak gerekir.</w:t>
      </w:r>
      <w:r w:rsidR="00F12947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415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lim Sınavı yazılı veya sözlü olarak yapılır. Başvuru değerlendirmesi YÖK tarafından belirlenen aşağıdaki dağılıma göre yapılacaktır.</w:t>
      </w:r>
    </w:p>
    <w:p w14:paraId="7B940177" w14:textId="77777777" w:rsidR="00AC43A3" w:rsidRPr="002F5E01" w:rsidRDefault="00AC43A3" w:rsidP="003D4435">
      <w:p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oKlavuzu1"/>
        <w:tblW w:w="5000" w:type="pct"/>
        <w:tblLook w:val="04A0" w:firstRow="1" w:lastRow="0" w:firstColumn="1" w:lastColumn="0" w:noHBand="0" w:noVBand="1"/>
      </w:tblPr>
      <w:tblGrid>
        <w:gridCol w:w="3822"/>
        <w:gridCol w:w="2488"/>
        <w:gridCol w:w="3036"/>
      </w:tblGrid>
      <w:tr w:rsidR="002F5E01" w:rsidRPr="002F5E01" w14:paraId="09AF2950" w14:textId="77777777" w:rsidTr="00534DAC">
        <w:tc>
          <w:tcPr>
            <w:tcW w:w="2045" w:type="pct"/>
          </w:tcPr>
          <w:p w14:paraId="78092C6F" w14:textId="77777777" w:rsidR="003D4435" w:rsidRPr="002F5E01" w:rsidRDefault="003D4435" w:rsidP="003D443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TKI ORANLARI</w:t>
            </w:r>
          </w:p>
        </w:tc>
        <w:tc>
          <w:tcPr>
            <w:tcW w:w="1331" w:type="pct"/>
          </w:tcPr>
          <w:p w14:paraId="12FAA86C" w14:textId="77777777" w:rsidR="003D4435" w:rsidRPr="002F5E01" w:rsidRDefault="003D4435" w:rsidP="003D443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rtiçi Kontenjana Başvuran Adaylar</w:t>
            </w:r>
          </w:p>
        </w:tc>
        <w:tc>
          <w:tcPr>
            <w:tcW w:w="1624" w:type="pct"/>
          </w:tcPr>
          <w:p w14:paraId="351BE1B8" w14:textId="77777777" w:rsidR="003D4435" w:rsidRPr="002F5E01" w:rsidRDefault="003D4435" w:rsidP="003D443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rtdışı Kontenjana Başvuran Adaylar</w:t>
            </w:r>
          </w:p>
        </w:tc>
      </w:tr>
      <w:tr w:rsidR="00C33A97" w:rsidRPr="002F5E01" w14:paraId="56568AB9" w14:textId="77777777" w:rsidTr="00534DAC">
        <w:tc>
          <w:tcPr>
            <w:tcW w:w="2045" w:type="pct"/>
          </w:tcPr>
          <w:p w14:paraId="1FD090E5" w14:textId="77777777" w:rsidR="00C33A97" w:rsidRPr="002F5E01" w:rsidRDefault="00C33A97" w:rsidP="00C33A97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S</w:t>
            </w:r>
          </w:p>
        </w:tc>
        <w:tc>
          <w:tcPr>
            <w:tcW w:w="1331" w:type="pct"/>
          </w:tcPr>
          <w:p w14:paraId="1F5368D3" w14:textId="40278E5C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% 50</w:t>
            </w:r>
          </w:p>
        </w:tc>
        <w:tc>
          <w:tcPr>
            <w:tcW w:w="1624" w:type="pct"/>
          </w:tcPr>
          <w:p w14:paraId="5DE93301" w14:textId="6E39413B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-</w:t>
            </w:r>
          </w:p>
        </w:tc>
      </w:tr>
      <w:tr w:rsidR="00C33A97" w:rsidRPr="002F5E01" w14:paraId="0566267F" w14:textId="77777777" w:rsidTr="00534DAC">
        <w:tc>
          <w:tcPr>
            <w:tcW w:w="2045" w:type="pct"/>
          </w:tcPr>
          <w:p w14:paraId="5114C17C" w14:textId="77777777" w:rsidR="00C33A97" w:rsidRPr="002F5E01" w:rsidRDefault="00C33A97" w:rsidP="00C33A97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sans Mezuniyet Notu</w:t>
            </w:r>
          </w:p>
        </w:tc>
        <w:tc>
          <w:tcPr>
            <w:tcW w:w="1331" w:type="pct"/>
          </w:tcPr>
          <w:p w14:paraId="244F8991" w14:textId="7E42EAB8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% 20</w:t>
            </w:r>
          </w:p>
        </w:tc>
        <w:tc>
          <w:tcPr>
            <w:tcW w:w="1624" w:type="pct"/>
          </w:tcPr>
          <w:p w14:paraId="1A5D3926" w14:textId="1BB378A9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% 50</w:t>
            </w:r>
          </w:p>
        </w:tc>
      </w:tr>
      <w:tr w:rsidR="00C33A97" w:rsidRPr="002F5E01" w14:paraId="02ABDCA1" w14:textId="77777777" w:rsidTr="00534DAC">
        <w:tc>
          <w:tcPr>
            <w:tcW w:w="2045" w:type="pct"/>
          </w:tcPr>
          <w:p w14:paraId="3ADF98C0" w14:textId="2D5BE122" w:rsidR="00C33A97" w:rsidRPr="002F5E01" w:rsidRDefault="00C33A97" w:rsidP="00F415D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5E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lim Sınavı</w:t>
            </w:r>
          </w:p>
        </w:tc>
        <w:tc>
          <w:tcPr>
            <w:tcW w:w="1331" w:type="pct"/>
          </w:tcPr>
          <w:p w14:paraId="2EF3C396" w14:textId="6757A0AB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% 30</w:t>
            </w:r>
          </w:p>
        </w:tc>
        <w:tc>
          <w:tcPr>
            <w:tcW w:w="1624" w:type="pct"/>
          </w:tcPr>
          <w:p w14:paraId="58A3100E" w14:textId="6749F348" w:rsidR="00C33A97" w:rsidRPr="002F5E01" w:rsidRDefault="00C33A97" w:rsidP="00C33A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CFB">
              <w:t>% 50</w:t>
            </w:r>
          </w:p>
        </w:tc>
      </w:tr>
    </w:tbl>
    <w:p w14:paraId="163BC36A" w14:textId="77777777" w:rsidR="003D4435" w:rsidRPr="002F5E01" w:rsidRDefault="003D4435" w:rsidP="003D4435">
      <w:p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C47276" w14:textId="77777777" w:rsidR="007254E1" w:rsidRPr="002F5E01" w:rsidRDefault="00F12947" w:rsidP="007254E1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G</w:t>
      </w:r>
      <w:r w:rsidR="001B5CBE" w:rsidRPr="002F5E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– KAYIT İÇİN GEREKLİ BELGELER</w:t>
      </w:r>
    </w:p>
    <w:p w14:paraId="5B0ED50C" w14:textId="40BF1BFC" w:rsidR="001B5CBE" w:rsidRPr="002F5E01" w:rsidRDefault="001B5CBE" w:rsidP="00F058B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sans diplomasının aslı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a mezun olunan </w:t>
      </w:r>
      <w:r w:rsidR="006A1CB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üniversite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rafından onaylı</w:t>
      </w:r>
      <w:r w:rsidR="001961B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4B4D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zuniyet belgesi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slim edilmek zorundadır.</w:t>
      </w:r>
      <w:r w:rsidR="00F058B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 dışındaki yükseköğretim kurumlarından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ınan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ploma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 mezuniyet belgelerini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5474E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terden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a </w:t>
      </w:r>
      <w:r w:rsidR="005474E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solosluktan onaylı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ürkçe tercümesi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n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braz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ilmesi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orunludur.</w:t>
      </w:r>
    </w:p>
    <w:p w14:paraId="7B6C449D" w14:textId="73CC9878" w:rsidR="001B5CBE" w:rsidRPr="002F5E01" w:rsidRDefault="001B5CBE" w:rsidP="001B5CBE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 öğrenimi boyunca alınan bütün derslerin başarı notlarını ve mezuniyet not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talamasını gösteren not dökümü (transkript) belgesinin noter onaylı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lgili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ükseköğretim kurumundan onaylı sureti.</w:t>
      </w:r>
      <w:r w:rsidR="00F058B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 dışındaki yükseköğretim kurumlarından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ınan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nskript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lgelerini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CB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terden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ya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CBC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onsolosluktan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aylı Türkçe tercümesinin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t ortalamasını içerecek şekilde ibraz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ilmesi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1D96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orunludur.</w:t>
      </w:r>
    </w:p>
    <w:p w14:paraId="039144C2" w14:textId="3F596B12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urtiçi kontenjandan başvuran adaylar ALES belgesinin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ernet çıktısı veya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şdeğeri sınav sonuç belgesinin aslı,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ktora/sanatta yeterlik/tıpta uzmanlık/diş hekimliğinde uzmanlık/veteriner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kimliğinde uzmanlık/eczacılıkta uzmanlık mezunlarından </w:t>
      </w:r>
      <w:proofErr w:type="spellStart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 şartı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anmaz ve bu derecelere sahip adaylardan </w:t>
      </w:r>
      <w:proofErr w:type="spellStart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ES’e</w:t>
      </w:r>
      <w:proofErr w:type="spellEnd"/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irmeyenlerin ALES puanı </w:t>
      </w:r>
      <w:r w:rsidR="004576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="00D7534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l edilir.</w:t>
      </w:r>
    </w:p>
    <w:p w14:paraId="7707748E" w14:textId="5684BA2D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DS belgesinin </w:t>
      </w:r>
      <w:r w:rsidR="0040443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ernet çıktısı veya eşdeğeri sınav sonuç belgesinin aslı</w:t>
      </w:r>
    </w:p>
    <w:p w14:paraId="740F609F" w14:textId="74767C0B" w:rsidR="001B5CBE" w:rsidRPr="002F5E01" w:rsidRDefault="00FF18B7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ini yurtdışında tamamlayan yabancı uyruklu adaylar (mavi kartlılar dahil) ve T.C. uyruklu adaylar için Yükseköğretim Kurulu Başkanlığından alacakları</w:t>
      </w:r>
      <w:r w:rsidRPr="002F5E01" w:rsidDel="00FF18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“Okul Tanıma Yazısı” </w:t>
      </w:r>
    </w:p>
    <w:p w14:paraId="0CFAA97A" w14:textId="00819A60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üfus cüzdanının aslının kayıtta gösterilmesi yeterlidir.</w:t>
      </w:r>
    </w:p>
    <w:p w14:paraId="07446E96" w14:textId="3CE738B9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bancı uyruklular için –eğer varsa- ikametgâh tezkeresi fotokopisi ile Yabancı</w:t>
      </w:r>
      <w:r w:rsidR="00EF0B84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yruklu Numarasını gösterir belge</w:t>
      </w:r>
    </w:p>
    <w:p w14:paraId="67532BFC" w14:textId="73D1748E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bancı uyruklular için pasaportun kimlik bilgilerini ve geçerlilik süresini gösteren</w:t>
      </w:r>
      <w:r w:rsidR="00EF0B84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yfalarının fotokopisi</w:t>
      </w:r>
    </w:p>
    <w:p w14:paraId="7CCB44ED" w14:textId="45716382" w:rsidR="001B5CBE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.C. uyruklu adayların askerlikle ilişiğinin bulunmadığını gösterir askerlik durum</w:t>
      </w:r>
      <w:r w:rsidR="00EF0B84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lgesi.</w:t>
      </w:r>
    </w:p>
    <w:p w14:paraId="1D2024E5" w14:textId="0D77EC06" w:rsidR="002B3E78" w:rsidRPr="002F5E01" w:rsidRDefault="001B5CBE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Üniversitemiz veya diğer üniversitelerde araştırma görevlisi olan T.C. uyruklu</w:t>
      </w:r>
      <w:r w:rsidR="00EF0B84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aylar için kurumlarından alacakları </w:t>
      </w:r>
      <w:r w:rsidR="00CF441F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mî</w:t>
      </w: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lge</w:t>
      </w:r>
    </w:p>
    <w:p w14:paraId="049DFFE1" w14:textId="4CA65B59" w:rsidR="008F5C17" w:rsidRPr="002F5E01" w:rsidRDefault="008F5C17" w:rsidP="00CF441F">
      <w:pPr>
        <w:pStyle w:val="ListeParagraf"/>
        <w:numPr>
          <w:ilvl w:val="0"/>
          <w:numId w:val="8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ansüstü kayı</w:t>
      </w:r>
      <w:r w:rsidR="0070392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 işlemini tamamladıktan sonra </w:t>
      </w:r>
      <w:r w:rsidR="00EB59B2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</w:t>
      </w:r>
      <w:r w:rsidR="0070392A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 katkı payı/öğrenim ücreti ödemesi gereken kişiler ilgili bankaya ödeme yapmalıdırlar.</w:t>
      </w:r>
    </w:p>
    <w:p w14:paraId="250B55E0" w14:textId="77777777" w:rsidR="002D6F73" w:rsidRPr="002F5E01" w:rsidRDefault="002D6F73" w:rsidP="002D6F73">
      <w:pPr>
        <w:pStyle w:val="ListeParagraf"/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CCE229" w14:textId="77777777" w:rsidR="003D46E8" w:rsidRDefault="00EB59B2" w:rsidP="00EB59B2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Öğrenim ücreti/katkı payı hakkında detaylı bilgi için:</w:t>
      </w:r>
      <w:r w:rsidR="002D6F73" w:rsidRPr="002F5E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BF8A32C" w14:textId="7EAE1108" w:rsidR="00EB59B2" w:rsidRDefault="00000000" w:rsidP="003D4435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11" w:history="1">
        <w:r w:rsidR="003D46E8" w:rsidRPr="00A72126">
          <w:rPr>
            <w:rStyle w:val="Kpr"/>
            <w:rFonts w:ascii="Times New Roman" w:eastAsia="Times New Roman" w:hAnsi="Times New Roman" w:cs="Times New Roman"/>
            <w:sz w:val="24"/>
            <w:szCs w:val="24"/>
          </w:rPr>
          <w:t>http://oidb.tau.edu.tr/tr/katki-payi-veogrenim-ucreti</w:t>
        </w:r>
      </w:hyperlink>
    </w:p>
    <w:p w14:paraId="448B8E71" w14:textId="77777777" w:rsidR="003D46E8" w:rsidRPr="002F5E01" w:rsidRDefault="003D46E8" w:rsidP="003D4435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571D06" w14:textId="0E1950F4" w:rsidR="00741A8B" w:rsidRPr="002F5E01" w:rsidRDefault="00EB59B2" w:rsidP="00741A8B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5E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ÖNEMLİ:</w:t>
      </w:r>
      <w:r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67FE">
        <w:rPr>
          <w:rFonts w:ascii="Times New Roman" w:hAnsi="Times New Roman" w:cs="Times New Roman"/>
          <w:color w:val="000000" w:themeColor="text1"/>
          <w:sz w:val="24"/>
          <w:szCs w:val="24"/>
        </w:rPr>
        <w:t>Başvuru birden fazla Lisansüstü programına yapılabilir. A</w:t>
      </w:r>
      <w:r w:rsidR="00741A8B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nı anda birden fazla lisansüstü programa kayıt yaptırılamaz ve devam edilemez. Bu nedenle kesin kayıt hakkı kazanan adaylar arasında bulunan ve başka bir tezli yüksek lisans </w:t>
      </w:r>
      <w:r w:rsidR="0040443A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>veya</w:t>
      </w:r>
      <w:r w:rsidR="00741A8B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ktora programında öğrenim gören adayların Enstitümüze kayıt yaptırabilmeleri için söz konusu kayıtlarını sildirmeleri gerekmektedir.</w:t>
      </w:r>
    </w:p>
    <w:p w14:paraId="1BBA024D" w14:textId="5906361F" w:rsidR="00834976" w:rsidRPr="002F5E01" w:rsidRDefault="00834976" w:rsidP="00EB59B2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269AA7" w14:textId="77777777" w:rsidR="00EB59B2" w:rsidRPr="002F5E01" w:rsidRDefault="00EB59B2" w:rsidP="00EB59B2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07E444" w14:textId="57AA9BE9" w:rsidR="005A7C10" w:rsidRPr="002F5E01" w:rsidRDefault="00EB59B2" w:rsidP="00EF7DF3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2F5E0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OT:</w:t>
      </w:r>
      <w:r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F73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>Gerçeğe</w:t>
      </w:r>
      <w:r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ykırı/</w:t>
      </w:r>
      <w:r w:rsidR="002D6F73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>yanlış</w:t>
      </w:r>
      <w:r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̧ beyanda bulunanlar ile belgelerinde noksanlık veya tahrifat olanların kesin kayıtları yapılmaz, kesin kayıtları </w:t>
      </w:r>
      <w:r w:rsidR="002D6F73"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>yapılmış</w:t>
      </w:r>
      <w:r w:rsidRPr="002F5E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̧ olsa bile kayıtları iptal edilir. </w:t>
      </w:r>
    </w:p>
    <w:sectPr w:rsidR="005A7C10" w:rsidRPr="002F5E01" w:rsidSect="00351DE9">
      <w:headerReference w:type="default" r:id="rId12"/>
      <w:pgSz w:w="11906" w:h="16838"/>
      <w:pgMar w:top="1418" w:right="1133" w:bottom="709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05257" w14:textId="77777777" w:rsidR="00490316" w:rsidRDefault="00490316" w:rsidP="00C37AE4">
      <w:r>
        <w:separator/>
      </w:r>
    </w:p>
  </w:endnote>
  <w:endnote w:type="continuationSeparator" w:id="0">
    <w:p w14:paraId="7FE484FF" w14:textId="77777777" w:rsidR="00490316" w:rsidRDefault="00490316" w:rsidP="00C3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A8E27" w14:textId="77777777" w:rsidR="00490316" w:rsidRDefault="00490316" w:rsidP="00C37AE4">
      <w:r>
        <w:separator/>
      </w:r>
    </w:p>
  </w:footnote>
  <w:footnote w:type="continuationSeparator" w:id="0">
    <w:p w14:paraId="069FB049" w14:textId="77777777" w:rsidR="00490316" w:rsidRDefault="00490316" w:rsidP="00C37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653C1" w14:textId="77777777" w:rsidR="00C37AE4" w:rsidRDefault="00C37AE4" w:rsidP="00C37AE4">
    <w:pPr>
      <w:pStyle w:val="Balk1"/>
      <w:tabs>
        <w:tab w:val="left" w:pos="0"/>
        <w:tab w:val="left" w:pos="2550"/>
        <w:tab w:val="center" w:pos="4678"/>
      </w:tabs>
      <w:jc w:val="left"/>
      <w:rPr>
        <w:sz w:val="24"/>
      </w:rPr>
    </w:pPr>
    <w:r>
      <w:rPr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3844"/>
    <w:multiLevelType w:val="multilevel"/>
    <w:tmpl w:val="B0400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F37200"/>
    <w:multiLevelType w:val="hybridMultilevel"/>
    <w:tmpl w:val="E462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FE4"/>
    <w:multiLevelType w:val="hybridMultilevel"/>
    <w:tmpl w:val="3B8E4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101E19"/>
    <w:multiLevelType w:val="hybridMultilevel"/>
    <w:tmpl w:val="65B2C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46A97"/>
    <w:multiLevelType w:val="hybridMultilevel"/>
    <w:tmpl w:val="D4F2DC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FA5DD2"/>
    <w:multiLevelType w:val="hybridMultilevel"/>
    <w:tmpl w:val="430ED772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F6DA2"/>
    <w:multiLevelType w:val="hybridMultilevel"/>
    <w:tmpl w:val="FDCE86F2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01CB2"/>
    <w:multiLevelType w:val="multilevel"/>
    <w:tmpl w:val="099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A00EF0"/>
    <w:multiLevelType w:val="hybridMultilevel"/>
    <w:tmpl w:val="81BA46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9300216">
    <w:abstractNumId w:val="0"/>
  </w:num>
  <w:num w:numId="2" w16cid:durableId="1932473310">
    <w:abstractNumId w:val="7"/>
  </w:num>
  <w:num w:numId="3" w16cid:durableId="283121542">
    <w:abstractNumId w:val="5"/>
  </w:num>
  <w:num w:numId="4" w16cid:durableId="1536700708">
    <w:abstractNumId w:val="6"/>
  </w:num>
  <w:num w:numId="5" w16cid:durableId="2107922959">
    <w:abstractNumId w:val="3"/>
  </w:num>
  <w:num w:numId="6" w16cid:durableId="573659323">
    <w:abstractNumId w:val="1"/>
  </w:num>
  <w:num w:numId="7" w16cid:durableId="546719111">
    <w:abstractNumId w:val="2"/>
  </w:num>
  <w:num w:numId="8" w16cid:durableId="1701659293">
    <w:abstractNumId w:val="8"/>
  </w:num>
  <w:num w:numId="9" w16cid:durableId="18321395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YwNTQ3ABGGSjpKwanFxZn5eSAFRrUApX4vYSwAAAA="/>
  </w:docVars>
  <w:rsids>
    <w:rsidRoot w:val="005354C0"/>
    <w:rsid w:val="00002A74"/>
    <w:rsid w:val="00003C2A"/>
    <w:rsid w:val="0000488E"/>
    <w:rsid w:val="00005B1D"/>
    <w:rsid w:val="00006969"/>
    <w:rsid w:val="00016FCF"/>
    <w:rsid w:val="00017BC1"/>
    <w:rsid w:val="00020950"/>
    <w:rsid w:val="00020A96"/>
    <w:rsid w:val="00023726"/>
    <w:rsid w:val="00025EE3"/>
    <w:rsid w:val="00032A47"/>
    <w:rsid w:val="00033968"/>
    <w:rsid w:val="00036395"/>
    <w:rsid w:val="00036E6B"/>
    <w:rsid w:val="00040F03"/>
    <w:rsid w:val="00043AE1"/>
    <w:rsid w:val="0005099E"/>
    <w:rsid w:val="00053E3D"/>
    <w:rsid w:val="00061B3B"/>
    <w:rsid w:val="00061EC4"/>
    <w:rsid w:val="000623FF"/>
    <w:rsid w:val="00065B00"/>
    <w:rsid w:val="00067794"/>
    <w:rsid w:val="00070716"/>
    <w:rsid w:val="000727C9"/>
    <w:rsid w:val="000815A1"/>
    <w:rsid w:val="000851B4"/>
    <w:rsid w:val="00085873"/>
    <w:rsid w:val="00086AAC"/>
    <w:rsid w:val="00087D00"/>
    <w:rsid w:val="00090843"/>
    <w:rsid w:val="0009417D"/>
    <w:rsid w:val="00095101"/>
    <w:rsid w:val="000A41BD"/>
    <w:rsid w:val="000A771C"/>
    <w:rsid w:val="000B0166"/>
    <w:rsid w:val="000B5778"/>
    <w:rsid w:val="000B7334"/>
    <w:rsid w:val="000C3608"/>
    <w:rsid w:val="000C3D80"/>
    <w:rsid w:val="000C52B9"/>
    <w:rsid w:val="000C7F78"/>
    <w:rsid w:val="000D21AE"/>
    <w:rsid w:val="000E1CFA"/>
    <w:rsid w:val="000E657D"/>
    <w:rsid w:val="000F4F20"/>
    <w:rsid w:val="000F7455"/>
    <w:rsid w:val="001038E8"/>
    <w:rsid w:val="00105100"/>
    <w:rsid w:val="0010609D"/>
    <w:rsid w:val="00120E57"/>
    <w:rsid w:val="0012276D"/>
    <w:rsid w:val="0012439B"/>
    <w:rsid w:val="00137B28"/>
    <w:rsid w:val="00143ECD"/>
    <w:rsid w:val="0014657B"/>
    <w:rsid w:val="00151919"/>
    <w:rsid w:val="00153F40"/>
    <w:rsid w:val="00171ABA"/>
    <w:rsid w:val="00176895"/>
    <w:rsid w:val="00176CEF"/>
    <w:rsid w:val="0017777B"/>
    <w:rsid w:val="00181605"/>
    <w:rsid w:val="00181922"/>
    <w:rsid w:val="00184E21"/>
    <w:rsid w:val="001903D6"/>
    <w:rsid w:val="001927E3"/>
    <w:rsid w:val="00193991"/>
    <w:rsid w:val="001961BF"/>
    <w:rsid w:val="001A4E61"/>
    <w:rsid w:val="001B5CBE"/>
    <w:rsid w:val="001C1264"/>
    <w:rsid w:val="001C1953"/>
    <w:rsid w:val="001C1C55"/>
    <w:rsid w:val="001C4B0B"/>
    <w:rsid w:val="001C686A"/>
    <w:rsid w:val="001C6932"/>
    <w:rsid w:val="001C7410"/>
    <w:rsid w:val="001D1C48"/>
    <w:rsid w:val="001D4008"/>
    <w:rsid w:val="001D54B5"/>
    <w:rsid w:val="001D5EA8"/>
    <w:rsid w:val="001D6496"/>
    <w:rsid w:val="001D7C63"/>
    <w:rsid w:val="001E0343"/>
    <w:rsid w:val="001E0C02"/>
    <w:rsid w:val="001E15F5"/>
    <w:rsid w:val="001E6805"/>
    <w:rsid w:val="001E7625"/>
    <w:rsid w:val="001F324E"/>
    <w:rsid w:val="001F3EAF"/>
    <w:rsid w:val="00211F91"/>
    <w:rsid w:val="00217A0A"/>
    <w:rsid w:val="0022046F"/>
    <w:rsid w:val="00221F05"/>
    <w:rsid w:val="00222ED9"/>
    <w:rsid w:val="00223883"/>
    <w:rsid w:val="00225091"/>
    <w:rsid w:val="002326F3"/>
    <w:rsid w:val="0023428F"/>
    <w:rsid w:val="002351F0"/>
    <w:rsid w:val="002415CD"/>
    <w:rsid w:val="00260BD9"/>
    <w:rsid w:val="00260C5E"/>
    <w:rsid w:val="00264BAF"/>
    <w:rsid w:val="00281E16"/>
    <w:rsid w:val="002837E3"/>
    <w:rsid w:val="00296FFD"/>
    <w:rsid w:val="002A0026"/>
    <w:rsid w:val="002A0EFC"/>
    <w:rsid w:val="002A25FE"/>
    <w:rsid w:val="002A5569"/>
    <w:rsid w:val="002A71BA"/>
    <w:rsid w:val="002A7D24"/>
    <w:rsid w:val="002B2AC6"/>
    <w:rsid w:val="002B3E78"/>
    <w:rsid w:val="002B3EF4"/>
    <w:rsid w:val="002B5DA5"/>
    <w:rsid w:val="002B6D97"/>
    <w:rsid w:val="002B73E7"/>
    <w:rsid w:val="002C1A6F"/>
    <w:rsid w:val="002C7DB0"/>
    <w:rsid w:val="002D06B1"/>
    <w:rsid w:val="002D3A17"/>
    <w:rsid w:val="002D5D70"/>
    <w:rsid w:val="002D6F73"/>
    <w:rsid w:val="002D78DF"/>
    <w:rsid w:val="002E40F0"/>
    <w:rsid w:val="002E53E1"/>
    <w:rsid w:val="002E5E0E"/>
    <w:rsid w:val="002E73A6"/>
    <w:rsid w:val="002F1056"/>
    <w:rsid w:val="002F1632"/>
    <w:rsid w:val="002F170B"/>
    <w:rsid w:val="002F1BF5"/>
    <w:rsid w:val="002F239D"/>
    <w:rsid w:val="002F453A"/>
    <w:rsid w:val="002F5E01"/>
    <w:rsid w:val="00300113"/>
    <w:rsid w:val="00303067"/>
    <w:rsid w:val="0030465C"/>
    <w:rsid w:val="0030616F"/>
    <w:rsid w:val="0031266F"/>
    <w:rsid w:val="00312736"/>
    <w:rsid w:val="00316AAA"/>
    <w:rsid w:val="00317E71"/>
    <w:rsid w:val="00317F73"/>
    <w:rsid w:val="00320788"/>
    <w:rsid w:val="00322A9B"/>
    <w:rsid w:val="003243DC"/>
    <w:rsid w:val="003246C2"/>
    <w:rsid w:val="003277DB"/>
    <w:rsid w:val="00330A24"/>
    <w:rsid w:val="00330CE0"/>
    <w:rsid w:val="0033307F"/>
    <w:rsid w:val="00333C62"/>
    <w:rsid w:val="003349CB"/>
    <w:rsid w:val="003372E1"/>
    <w:rsid w:val="003376BC"/>
    <w:rsid w:val="00342C65"/>
    <w:rsid w:val="00343396"/>
    <w:rsid w:val="0034513F"/>
    <w:rsid w:val="00347813"/>
    <w:rsid w:val="00351DE9"/>
    <w:rsid w:val="00355F51"/>
    <w:rsid w:val="003571AF"/>
    <w:rsid w:val="003617B1"/>
    <w:rsid w:val="00366E6E"/>
    <w:rsid w:val="0036707D"/>
    <w:rsid w:val="00367E05"/>
    <w:rsid w:val="00372029"/>
    <w:rsid w:val="003779E9"/>
    <w:rsid w:val="003815C8"/>
    <w:rsid w:val="00382791"/>
    <w:rsid w:val="003879DC"/>
    <w:rsid w:val="00391367"/>
    <w:rsid w:val="00392E50"/>
    <w:rsid w:val="00396E36"/>
    <w:rsid w:val="00397203"/>
    <w:rsid w:val="003A3296"/>
    <w:rsid w:val="003A6166"/>
    <w:rsid w:val="003B2EDC"/>
    <w:rsid w:val="003C12A4"/>
    <w:rsid w:val="003C6521"/>
    <w:rsid w:val="003C67B6"/>
    <w:rsid w:val="003D1CC4"/>
    <w:rsid w:val="003D4435"/>
    <w:rsid w:val="003D46E8"/>
    <w:rsid w:val="003E0C09"/>
    <w:rsid w:val="003E73FA"/>
    <w:rsid w:val="003E78F1"/>
    <w:rsid w:val="003F056E"/>
    <w:rsid w:val="003F5735"/>
    <w:rsid w:val="003F621E"/>
    <w:rsid w:val="003F6AAB"/>
    <w:rsid w:val="00402B98"/>
    <w:rsid w:val="0040443A"/>
    <w:rsid w:val="0041029C"/>
    <w:rsid w:val="00411691"/>
    <w:rsid w:val="00411C79"/>
    <w:rsid w:val="00413674"/>
    <w:rsid w:val="00417467"/>
    <w:rsid w:val="0042124C"/>
    <w:rsid w:val="00423B21"/>
    <w:rsid w:val="00427104"/>
    <w:rsid w:val="00427A22"/>
    <w:rsid w:val="0043104D"/>
    <w:rsid w:val="00434B4D"/>
    <w:rsid w:val="00434E2E"/>
    <w:rsid w:val="0043730D"/>
    <w:rsid w:val="00446578"/>
    <w:rsid w:val="0044754B"/>
    <w:rsid w:val="0045428D"/>
    <w:rsid w:val="00456C45"/>
    <w:rsid w:val="004576B0"/>
    <w:rsid w:val="004632D0"/>
    <w:rsid w:val="00465F30"/>
    <w:rsid w:val="00470B21"/>
    <w:rsid w:val="00471E09"/>
    <w:rsid w:val="004739F2"/>
    <w:rsid w:val="004813FA"/>
    <w:rsid w:val="00482F10"/>
    <w:rsid w:val="00483A72"/>
    <w:rsid w:val="004852D9"/>
    <w:rsid w:val="00486F8C"/>
    <w:rsid w:val="00490316"/>
    <w:rsid w:val="00492719"/>
    <w:rsid w:val="00494473"/>
    <w:rsid w:val="004A1A52"/>
    <w:rsid w:val="004A1BB8"/>
    <w:rsid w:val="004A38F4"/>
    <w:rsid w:val="004A56E1"/>
    <w:rsid w:val="004A67D1"/>
    <w:rsid w:val="004B0620"/>
    <w:rsid w:val="004B0DBA"/>
    <w:rsid w:val="004B1E44"/>
    <w:rsid w:val="004B3F8C"/>
    <w:rsid w:val="004B63A8"/>
    <w:rsid w:val="004B640B"/>
    <w:rsid w:val="004C5557"/>
    <w:rsid w:val="004D0E15"/>
    <w:rsid w:val="004D1308"/>
    <w:rsid w:val="004D68F5"/>
    <w:rsid w:val="004E1BCE"/>
    <w:rsid w:val="004E4592"/>
    <w:rsid w:val="004F04F5"/>
    <w:rsid w:val="004F0C43"/>
    <w:rsid w:val="004F5458"/>
    <w:rsid w:val="0050042F"/>
    <w:rsid w:val="00501DD0"/>
    <w:rsid w:val="00502BE3"/>
    <w:rsid w:val="00503ECB"/>
    <w:rsid w:val="00516BFB"/>
    <w:rsid w:val="00531B4C"/>
    <w:rsid w:val="00534DAC"/>
    <w:rsid w:val="00534FE0"/>
    <w:rsid w:val="005354C0"/>
    <w:rsid w:val="00536CA2"/>
    <w:rsid w:val="00537970"/>
    <w:rsid w:val="00543512"/>
    <w:rsid w:val="00544580"/>
    <w:rsid w:val="0054553D"/>
    <w:rsid w:val="005474E6"/>
    <w:rsid w:val="005519F1"/>
    <w:rsid w:val="005649FB"/>
    <w:rsid w:val="005703DD"/>
    <w:rsid w:val="0057737A"/>
    <w:rsid w:val="005837F8"/>
    <w:rsid w:val="00583C26"/>
    <w:rsid w:val="0058621E"/>
    <w:rsid w:val="00586A01"/>
    <w:rsid w:val="00591B2F"/>
    <w:rsid w:val="00593889"/>
    <w:rsid w:val="0059457F"/>
    <w:rsid w:val="00594F3B"/>
    <w:rsid w:val="005A0538"/>
    <w:rsid w:val="005A22FF"/>
    <w:rsid w:val="005A3B35"/>
    <w:rsid w:val="005A3C93"/>
    <w:rsid w:val="005A5F4C"/>
    <w:rsid w:val="005A7AC7"/>
    <w:rsid w:val="005A7C10"/>
    <w:rsid w:val="005B04A4"/>
    <w:rsid w:val="005B1EB8"/>
    <w:rsid w:val="005B2014"/>
    <w:rsid w:val="005B49D5"/>
    <w:rsid w:val="005C1365"/>
    <w:rsid w:val="005C764D"/>
    <w:rsid w:val="005D4412"/>
    <w:rsid w:val="005D63BD"/>
    <w:rsid w:val="005D6A27"/>
    <w:rsid w:val="005E7318"/>
    <w:rsid w:val="005E7BBA"/>
    <w:rsid w:val="005F265C"/>
    <w:rsid w:val="005F5655"/>
    <w:rsid w:val="005F77EF"/>
    <w:rsid w:val="00601B0C"/>
    <w:rsid w:val="00606560"/>
    <w:rsid w:val="00610772"/>
    <w:rsid w:val="00610C8C"/>
    <w:rsid w:val="0061676A"/>
    <w:rsid w:val="00617809"/>
    <w:rsid w:val="006224FE"/>
    <w:rsid w:val="006229B0"/>
    <w:rsid w:val="00625C37"/>
    <w:rsid w:val="00626862"/>
    <w:rsid w:val="00633638"/>
    <w:rsid w:val="00634BDB"/>
    <w:rsid w:val="00646FD2"/>
    <w:rsid w:val="00647F06"/>
    <w:rsid w:val="00647F12"/>
    <w:rsid w:val="006520DA"/>
    <w:rsid w:val="00653572"/>
    <w:rsid w:val="00655B05"/>
    <w:rsid w:val="00662A30"/>
    <w:rsid w:val="00666D41"/>
    <w:rsid w:val="00667359"/>
    <w:rsid w:val="00670F60"/>
    <w:rsid w:val="00672176"/>
    <w:rsid w:val="00686378"/>
    <w:rsid w:val="006930BC"/>
    <w:rsid w:val="00694518"/>
    <w:rsid w:val="00696886"/>
    <w:rsid w:val="00697CE8"/>
    <w:rsid w:val="006A1CBC"/>
    <w:rsid w:val="006A512B"/>
    <w:rsid w:val="006A7FA6"/>
    <w:rsid w:val="006B0700"/>
    <w:rsid w:val="006B1158"/>
    <w:rsid w:val="006B213E"/>
    <w:rsid w:val="006B2CE6"/>
    <w:rsid w:val="006B3D8C"/>
    <w:rsid w:val="006B47B5"/>
    <w:rsid w:val="006B59C1"/>
    <w:rsid w:val="006B5B62"/>
    <w:rsid w:val="006B7148"/>
    <w:rsid w:val="006C1E6F"/>
    <w:rsid w:val="006C2878"/>
    <w:rsid w:val="006C6943"/>
    <w:rsid w:val="006D3C14"/>
    <w:rsid w:val="006E0F90"/>
    <w:rsid w:val="006E38C0"/>
    <w:rsid w:val="006E4825"/>
    <w:rsid w:val="006E6D93"/>
    <w:rsid w:val="006E7327"/>
    <w:rsid w:val="006F02B4"/>
    <w:rsid w:val="0070062B"/>
    <w:rsid w:val="00701195"/>
    <w:rsid w:val="00702950"/>
    <w:rsid w:val="0070392A"/>
    <w:rsid w:val="00704785"/>
    <w:rsid w:val="00705645"/>
    <w:rsid w:val="007063B5"/>
    <w:rsid w:val="00706573"/>
    <w:rsid w:val="00706634"/>
    <w:rsid w:val="00707614"/>
    <w:rsid w:val="0070785A"/>
    <w:rsid w:val="00712998"/>
    <w:rsid w:val="00714AE2"/>
    <w:rsid w:val="00716E96"/>
    <w:rsid w:val="00717546"/>
    <w:rsid w:val="00720B29"/>
    <w:rsid w:val="00725092"/>
    <w:rsid w:val="007254E1"/>
    <w:rsid w:val="007357F8"/>
    <w:rsid w:val="00736B05"/>
    <w:rsid w:val="00737279"/>
    <w:rsid w:val="00737B36"/>
    <w:rsid w:val="00737E0E"/>
    <w:rsid w:val="00741A8B"/>
    <w:rsid w:val="007436B9"/>
    <w:rsid w:val="00743ABB"/>
    <w:rsid w:val="007502B2"/>
    <w:rsid w:val="00751ED8"/>
    <w:rsid w:val="00755632"/>
    <w:rsid w:val="007574EF"/>
    <w:rsid w:val="00760F1D"/>
    <w:rsid w:val="00761643"/>
    <w:rsid w:val="00773332"/>
    <w:rsid w:val="007757BE"/>
    <w:rsid w:val="007805AE"/>
    <w:rsid w:val="00780780"/>
    <w:rsid w:val="00780837"/>
    <w:rsid w:val="00781CC6"/>
    <w:rsid w:val="007858F5"/>
    <w:rsid w:val="00785D0A"/>
    <w:rsid w:val="00786239"/>
    <w:rsid w:val="00787301"/>
    <w:rsid w:val="00790FD6"/>
    <w:rsid w:val="00794522"/>
    <w:rsid w:val="00795AEF"/>
    <w:rsid w:val="007A1711"/>
    <w:rsid w:val="007A45FE"/>
    <w:rsid w:val="007A73D1"/>
    <w:rsid w:val="007B3E11"/>
    <w:rsid w:val="007B49E8"/>
    <w:rsid w:val="007B4F20"/>
    <w:rsid w:val="007C0F14"/>
    <w:rsid w:val="007C32D5"/>
    <w:rsid w:val="007C5632"/>
    <w:rsid w:val="007D5A8F"/>
    <w:rsid w:val="007D5E73"/>
    <w:rsid w:val="007D7356"/>
    <w:rsid w:val="007E14E6"/>
    <w:rsid w:val="007F0222"/>
    <w:rsid w:val="007F03B1"/>
    <w:rsid w:val="007F24AF"/>
    <w:rsid w:val="007F3DC9"/>
    <w:rsid w:val="007F5A1A"/>
    <w:rsid w:val="007F5EDE"/>
    <w:rsid w:val="007F608A"/>
    <w:rsid w:val="007F62EF"/>
    <w:rsid w:val="007F6E07"/>
    <w:rsid w:val="007F6EBF"/>
    <w:rsid w:val="007F739E"/>
    <w:rsid w:val="00805912"/>
    <w:rsid w:val="00806714"/>
    <w:rsid w:val="008171AC"/>
    <w:rsid w:val="008210F1"/>
    <w:rsid w:val="00821AF4"/>
    <w:rsid w:val="00821D5C"/>
    <w:rsid w:val="00824AFC"/>
    <w:rsid w:val="0083211A"/>
    <w:rsid w:val="00833EFF"/>
    <w:rsid w:val="00834976"/>
    <w:rsid w:val="008412D6"/>
    <w:rsid w:val="008458B1"/>
    <w:rsid w:val="00852AFF"/>
    <w:rsid w:val="008561FC"/>
    <w:rsid w:val="00860790"/>
    <w:rsid w:val="00863740"/>
    <w:rsid w:val="008655E4"/>
    <w:rsid w:val="008674A9"/>
    <w:rsid w:val="00874052"/>
    <w:rsid w:val="008760C6"/>
    <w:rsid w:val="00877787"/>
    <w:rsid w:val="00886346"/>
    <w:rsid w:val="0089020E"/>
    <w:rsid w:val="008905C6"/>
    <w:rsid w:val="00891540"/>
    <w:rsid w:val="00894DBF"/>
    <w:rsid w:val="0089642C"/>
    <w:rsid w:val="008974C5"/>
    <w:rsid w:val="008A1D27"/>
    <w:rsid w:val="008A631D"/>
    <w:rsid w:val="008A6F5D"/>
    <w:rsid w:val="008B0241"/>
    <w:rsid w:val="008B3077"/>
    <w:rsid w:val="008B4FD8"/>
    <w:rsid w:val="008B6909"/>
    <w:rsid w:val="008B7BBE"/>
    <w:rsid w:val="008C176F"/>
    <w:rsid w:val="008C6467"/>
    <w:rsid w:val="008C7E81"/>
    <w:rsid w:val="008D13B0"/>
    <w:rsid w:val="008D7D3A"/>
    <w:rsid w:val="008E1A03"/>
    <w:rsid w:val="008E4B72"/>
    <w:rsid w:val="008F2A83"/>
    <w:rsid w:val="008F5C17"/>
    <w:rsid w:val="008F7D2D"/>
    <w:rsid w:val="00903B30"/>
    <w:rsid w:val="00910FF7"/>
    <w:rsid w:val="00911AF7"/>
    <w:rsid w:val="0091595D"/>
    <w:rsid w:val="00923605"/>
    <w:rsid w:val="00925155"/>
    <w:rsid w:val="009318F5"/>
    <w:rsid w:val="00931912"/>
    <w:rsid w:val="00933785"/>
    <w:rsid w:val="0093484A"/>
    <w:rsid w:val="00935EC6"/>
    <w:rsid w:val="009372D0"/>
    <w:rsid w:val="00937A8C"/>
    <w:rsid w:val="00940242"/>
    <w:rsid w:val="00942FC7"/>
    <w:rsid w:val="00950DC7"/>
    <w:rsid w:val="00955000"/>
    <w:rsid w:val="00956A76"/>
    <w:rsid w:val="00957071"/>
    <w:rsid w:val="00962A1B"/>
    <w:rsid w:val="00965E28"/>
    <w:rsid w:val="00967FA7"/>
    <w:rsid w:val="00970382"/>
    <w:rsid w:val="00971319"/>
    <w:rsid w:val="00973180"/>
    <w:rsid w:val="00981797"/>
    <w:rsid w:val="00983DA4"/>
    <w:rsid w:val="009925B4"/>
    <w:rsid w:val="00995007"/>
    <w:rsid w:val="009A0F0B"/>
    <w:rsid w:val="009A3D78"/>
    <w:rsid w:val="009A6005"/>
    <w:rsid w:val="009A7C8B"/>
    <w:rsid w:val="009B0373"/>
    <w:rsid w:val="009B4841"/>
    <w:rsid w:val="009B65A6"/>
    <w:rsid w:val="009B738E"/>
    <w:rsid w:val="009C3EA1"/>
    <w:rsid w:val="009C749D"/>
    <w:rsid w:val="009C763F"/>
    <w:rsid w:val="009D1D9B"/>
    <w:rsid w:val="009E0D1E"/>
    <w:rsid w:val="009E2394"/>
    <w:rsid w:val="009E7947"/>
    <w:rsid w:val="009F6FA3"/>
    <w:rsid w:val="00A0292A"/>
    <w:rsid w:val="00A061FB"/>
    <w:rsid w:val="00A07482"/>
    <w:rsid w:val="00A074EF"/>
    <w:rsid w:val="00A12B62"/>
    <w:rsid w:val="00A16455"/>
    <w:rsid w:val="00A170B4"/>
    <w:rsid w:val="00A20D8F"/>
    <w:rsid w:val="00A20DF3"/>
    <w:rsid w:val="00A265E5"/>
    <w:rsid w:val="00A276AC"/>
    <w:rsid w:val="00A32178"/>
    <w:rsid w:val="00A331D4"/>
    <w:rsid w:val="00A34584"/>
    <w:rsid w:val="00A370B0"/>
    <w:rsid w:val="00A371DD"/>
    <w:rsid w:val="00A401EB"/>
    <w:rsid w:val="00A4128A"/>
    <w:rsid w:val="00A41C90"/>
    <w:rsid w:val="00A42B4A"/>
    <w:rsid w:val="00A453D6"/>
    <w:rsid w:val="00A45F23"/>
    <w:rsid w:val="00A5312D"/>
    <w:rsid w:val="00A608DC"/>
    <w:rsid w:val="00A632E0"/>
    <w:rsid w:val="00A636E8"/>
    <w:rsid w:val="00A63953"/>
    <w:rsid w:val="00A64E84"/>
    <w:rsid w:val="00A70A7E"/>
    <w:rsid w:val="00A73543"/>
    <w:rsid w:val="00A73AD5"/>
    <w:rsid w:val="00A73F30"/>
    <w:rsid w:val="00A745CE"/>
    <w:rsid w:val="00A76A4B"/>
    <w:rsid w:val="00A77DC0"/>
    <w:rsid w:val="00A96421"/>
    <w:rsid w:val="00A96A87"/>
    <w:rsid w:val="00A97B0F"/>
    <w:rsid w:val="00AA38FA"/>
    <w:rsid w:val="00AA470E"/>
    <w:rsid w:val="00AB2A5D"/>
    <w:rsid w:val="00AB44B8"/>
    <w:rsid w:val="00AB4C7F"/>
    <w:rsid w:val="00AB6862"/>
    <w:rsid w:val="00AC00A9"/>
    <w:rsid w:val="00AC1313"/>
    <w:rsid w:val="00AC4230"/>
    <w:rsid w:val="00AC43A3"/>
    <w:rsid w:val="00AD0B42"/>
    <w:rsid w:val="00AE47FE"/>
    <w:rsid w:val="00AF07E1"/>
    <w:rsid w:val="00AF0E6B"/>
    <w:rsid w:val="00AF5E18"/>
    <w:rsid w:val="00AF794B"/>
    <w:rsid w:val="00B06811"/>
    <w:rsid w:val="00B1002C"/>
    <w:rsid w:val="00B11E4C"/>
    <w:rsid w:val="00B16508"/>
    <w:rsid w:val="00B16D96"/>
    <w:rsid w:val="00B2590A"/>
    <w:rsid w:val="00B264C8"/>
    <w:rsid w:val="00B33E89"/>
    <w:rsid w:val="00B41D3A"/>
    <w:rsid w:val="00B4472E"/>
    <w:rsid w:val="00B4604B"/>
    <w:rsid w:val="00B461F6"/>
    <w:rsid w:val="00B46E3E"/>
    <w:rsid w:val="00B51D2B"/>
    <w:rsid w:val="00B56672"/>
    <w:rsid w:val="00B611F0"/>
    <w:rsid w:val="00B628D0"/>
    <w:rsid w:val="00B6606E"/>
    <w:rsid w:val="00B76409"/>
    <w:rsid w:val="00B8617B"/>
    <w:rsid w:val="00B8668E"/>
    <w:rsid w:val="00B90A49"/>
    <w:rsid w:val="00B921BF"/>
    <w:rsid w:val="00BA02FF"/>
    <w:rsid w:val="00BA1B4C"/>
    <w:rsid w:val="00BA26F3"/>
    <w:rsid w:val="00BA3673"/>
    <w:rsid w:val="00BA4FE5"/>
    <w:rsid w:val="00BA5F1C"/>
    <w:rsid w:val="00BA6FCA"/>
    <w:rsid w:val="00BA785C"/>
    <w:rsid w:val="00BA7CBF"/>
    <w:rsid w:val="00BA7FF1"/>
    <w:rsid w:val="00BB0592"/>
    <w:rsid w:val="00BC2A53"/>
    <w:rsid w:val="00BC3E64"/>
    <w:rsid w:val="00BC5317"/>
    <w:rsid w:val="00BD02AE"/>
    <w:rsid w:val="00BE08A1"/>
    <w:rsid w:val="00BE46A5"/>
    <w:rsid w:val="00BE7DFD"/>
    <w:rsid w:val="00BF6099"/>
    <w:rsid w:val="00BF728C"/>
    <w:rsid w:val="00C03CD9"/>
    <w:rsid w:val="00C04556"/>
    <w:rsid w:val="00C05F48"/>
    <w:rsid w:val="00C061D8"/>
    <w:rsid w:val="00C10B9D"/>
    <w:rsid w:val="00C131D9"/>
    <w:rsid w:val="00C21A94"/>
    <w:rsid w:val="00C2506B"/>
    <w:rsid w:val="00C30B7F"/>
    <w:rsid w:val="00C31825"/>
    <w:rsid w:val="00C3198A"/>
    <w:rsid w:val="00C33A97"/>
    <w:rsid w:val="00C34185"/>
    <w:rsid w:val="00C352AA"/>
    <w:rsid w:val="00C354D4"/>
    <w:rsid w:val="00C37AE4"/>
    <w:rsid w:val="00C41852"/>
    <w:rsid w:val="00C456BD"/>
    <w:rsid w:val="00C518E4"/>
    <w:rsid w:val="00C52E1C"/>
    <w:rsid w:val="00C536CE"/>
    <w:rsid w:val="00C546CE"/>
    <w:rsid w:val="00C57D5D"/>
    <w:rsid w:val="00C60480"/>
    <w:rsid w:val="00C60964"/>
    <w:rsid w:val="00C60A19"/>
    <w:rsid w:val="00C61355"/>
    <w:rsid w:val="00C61D15"/>
    <w:rsid w:val="00C661BC"/>
    <w:rsid w:val="00C67BA1"/>
    <w:rsid w:val="00C70DDA"/>
    <w:rsid w:val="00C72644"/>
    <w:rsid w:val="00C74D73"/>
    <w:rsid w:val="00C75BE9"/>
    <w:rsid w:val="00C82EB7"/>
    <w:rsid w:val="00C833A1"/>
    <w:rsid w:val="00C84F0F"/>
    <w:rsid w:val="00C85E8B"/>
    <w:rsid w:val="00C9218B"/>
    <w:rsid w:val="00C95424"/>
    <w:rsid w:val="00CA25BF"/>
    <w:rsid w:val="00CA28F9"/>
    <w:rsid w:val="00CA2FAE"/>
    <w:rsid w:val="00CA4A22"/>
    <w:rsid w:val="00CA5C10"/>
    <w:rsid w:val="00CA5D11"/>
    <w:rsid w:val="00CB0397"/>
    <w:rsid w:val="00CB49E6"/>
    <w:rsid w:val="00CC15E9"/>
    <w:rsid w:val="00CC223D"/>
    <w:rsid w:val="00CC247A"/>
    <w:rsid w:val="00CC30B2"/>
    <w:rsid w:val="00CC33C4"/>
    <w:rsid w:val="00CC57DA"/>
    <w:rsid w:val="00CC5F02"/>
    <w:rsid w:val="00CC73BB"/>
    <w:rsid w:val="00CD04F5"/>
    <w:rsid w:val="00CD07C1"/>
    <w:rsid w:val="00CD4AC2"/>
    <w:rsid w:val="00CE4789"/>
    <w:rsid w:val="00CF441F"/>
    <w:rsid w:val="00D02487"/>
    <w:rsid w:val="00D06BBC"/>
    <w:rsid w:val="00D11B7A"/>
    <w:rsid w:val="00D17EA2"/>
    <w:rsid w:val="00D2522F"/>
    <w:rsid w:val="00D32083"/>
    <w:rsid w:val="00D32345"/>
    <w:rsid w:val="00D36239"/>
    <w:rsid w:val="00D375D3"/>
    <w:rsid w:val="00D41951"/>
    <w:rsid w:val="00D42416"/>
    <w:rsid w:val="00D43A05"/>
    <w:rsid w:val="00D46752"/>
    <w:rsid w:val="00D52368"/>
    <w:rsid w:val="00D66200"/>
    <w:rsid w:val="00D66946"/>
    <w:rsid w:val="00D679A4"/>
    <w:rsid w:val="00D67EAF"/>
    <w:rsid w:val="00D73614"/>
    <w:rsid w:val="00D75342"/>
    <w:rsid w:val="00D776C5"/>
    <w:rsid w:val="00D77AA8"/>
    <w:rsid w:val="00D83BE9"/>
    <w:rsid w:val="00D91EA5"/>
    <w:rsid w:val="00D929AF"/>
    <w:rsid w:val="00D95602"/>
    <w:rsid w:val="00D9735F"/>
    <w:rsid w:val="00DA3E3A"/>
    <w:rsid w:val="00DA4DF9"/>
    <w:rsid w:val="00DA5B7B"/>
    <w:rsid w:val="00DA6293"/>
    <w:rsid w:val="00DB3585"/>
    <w:rsid w:val="00DB5C51"/>
    <w:rsid w:val="00DC33C1"/>
    <w:rsid w:val="00DC36E4"/>
    <w:rsid w:val="00DC3920"/>
    <w:rsid w:val="00DC3C2F"/>
    <w:rsid w:val="00DD1C20"/>
    <w:rsid w:val="00DD6B87"/>
    <w:rsid w:val="00DE0E3C"/>
    <w:rsid w:val="00DE3325"/>
    <w:rsid w:val="00DE4073"/>
    <w:rsid w:val="00DE5030"/>
    <w:rsid w:val="00DE616D"/>
    <w:rsid w:val="00E03F1B"/>
    <w:rsid w:val="00E06230"/>
    <w:rsid w:val="00E108E6"/>
    <w:rsid w:val="00E11E4A"/>
    <w:rsid w:val="00E121EF"/>
    <w:rsid w:val="00E1249F"/>
    <w:rsid w:val="00E165BC"/>
    <w:rsid w:val="00E16709"/>
    <w:rsid w:val="00E1733A"/>
    <w:rsid w:val="00E218A3"/>
    <w:rsid w:val="00E2468A"/>
    <w:rsid w:val="00E24B0B"/>
    <w:rsid w:val="00E27200"/>
    <w:rsid w:val="00E326D9"/>
    <w:rsid w:val="00E34A9D"/>
    <w:rsid w:val="00E3619E"/>
    <w:rsid w:val="00E449ED"/>
    <w:rsid w:val="00E51D96"/>
    <w:rsid w:val="00E546EC"/>
    <w:rsid w:val="00E61D94"/>
    <w:rsid w:val="00E64186"/>
    <w:rsid w:val="00E65982"/>
    <w:rsid w:val="00E66999"/>
    <w:rsid w:val="00E66B4B"/>
    <w:rsid w:val="00E70463"/>
    <w:rsid w:val="00E7150D"/>
    <w:rsid w:val="00E71EDC"/>
    <w:rsid w:val="00E73A1C"/>
    <w:rsid w:val="00E74F25"/>
    <w:rsid w:val="00E83642"/>
    <w:rsid w:val="00E854B7"/>
    <w:rsid w:val="00E85AAE"/>
    <w:rsid w:val="00E8745B"/>
    <w:rsid w:val="00E91552"/>
    <w:rsid w:val="00E94460"/>
    <w:rsid w:val="00E978AE"/>
    <w:rsid w:val="00EA0D9E"/>
    <w:rsid w:val="00EA1CD8"/>
    <w:rsid w:val="00EA4927"/>
    <w:rsid w:val="00EB0BA0"/>
    <w:rsid w:val="00EB26F6"/>
    <w:rsid w:val="00EB4B9F"/>
    <w:rsid w:val="00EB59B2"/>
    <w:rsid w:val="00EC46AF"/>
    <w:rsid w:val="00EC4882"/>
    <w:rsid w:val="00EC666A"/>
    <w:rsid w:val="00EC67FE"/>
    <w:rsid w:val="00ED3221"/>
    <w:rsid w:val="00ED33D2"/>
    <w:rsid w:val="00ED34A5"/>
    <w:rsid w:val="00ED35A2"/>
    <w:rsid w:val="00ED42BA"/>
    <w:rsid w:val="00ED45A7"/>
    <w:rsid w:val="00ED4B06"/>
    <w:rsid w:val="00ED5572"/>
    <w:rsid w:val="00EE199C"/>
    <w:rsid w:val="00EE4920"/>
    <w:rsid w:val="00EF0B84"/>
    <w:rsid w:val="00EF36ED"/>
    <w:rsid w:val="00EF393C"/>
    <w:rsid w:val="00EF3A5A"/>
    <w:rsid w:val="00EF774B"/>
    <w:rsid w:val="00EF7DF3"/>
    <w:rsid w:val="00F04A43"/>
    <w:rsid w:val="00F058BF"/>
    <w:rsid w:val="00F12947"/>
    <w:rsid w:val="00F13C84"/>
    <w:rsid w:val="00F24C89"/>
    <w:rsid w:val="00F26270"/>
    <w:rsid w:val="00F31206"/>
    <w:rsid w:val="00F32FB2"/>
    <w:rsid w:val="00F34EBB"/>
    <w:rsid w:val="00F376A1"/>
    <w:rsid w:val="00F415DE"/>
    <w:rsid w:val="00F43EB7"/>
    <w:rsid w:val="00F51782"/>
    <w:rsid w:val="00F57C08"/>
    <w:rsid w:val="00F6167C"/>
    <w:rsid w:val="00F618E4"/>
    <w:rsid w:val="00F6372F"/>
    <w:rsid w:val="00F64165"/>
    <w:rsid w:val="00F64FE4"/>
    <w:rsid w:val="00F73A57"/>
    <w:rsid w:val="00F75BFD"/>
    <w:rsid w:val="00F77BB5"/>
    <w:rsid w:val="00F90007"/>
    <w:rsid w:val="00F93B02"/>
    <w:rsid w:val="00FA1DB1"/>
    <w:rsid w:val="00FA7870"/>
    <w:rsid w:val="00FB2AAB"/>
    <w:rsid w:val="00FB2E5C"/>
    <w:rsid w:val="00FB6FE5"/>
    <w:rsid w:val="00FB7CA5"/>
    <w:rsid w:val="00FC3171"/>
    <w:rsid w:val="00FC54DE"/>
    <w:rsid w:val="00FD4CB8"/>
    <w:rsid w:val="00FD7689"/>
    <w:rsid w:val="00FE1ACE"/>
    <w:rsid w:val="00FE410A"/>
    <w:rsid w:val="00FE53A8"/>
    <w:rsid w:val="00FF18B7"/>
    <w:rsid w:val="00FF1E2D"/>
    <w:rsid w:val="00FF3981"/>
    <w:rsid w:val="00FF6CDF"/>
    <w:rsid w:val="00FF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3AEB14"/>
  <w15:docId w15:val="{E53E315D-9164-4A03-8B15-BCBD73472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B7A"/>
  </w:style>
  <w:style w:type="paragraph" w:styleId="Balk1">
    <w:name w:val="heading 1"/>
    <w:basedOn w:val="Normal"/>
    <w:next w:val="Normal"/>
    <w:link w:val="Balk1Char"/>
    <w:qFormat/>
    <w:rsid w:val="00704785"/>
    <w:pPr>
      <w:keepNext/>
      <w:jc w:val="center"/>
      <w:outlineLvl w:val="0"/>
    </w:pPr>
    <w:rPr>
      <w:rFonts w:ascii="Times New Roman" w:eastAsia="Times New Roman" w:hAnsi="Times New Roman" w:cs="Times New Roman"/>
      <w:b/>
      <w:kern w:val="28"/>
      <w:sz w:val="28"/>
      <w:szCs w:val="2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B59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B070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ralkYokChar">
    <w:name w:val="Aralık Yok Char"/>
    <w:link w:val="AralkYok"/>
    <w:uiPriority w:val="99"/>
    <w:locked/>
    <w:rsid w:val="005354C0"/>
    <w:rPr>
      <w:rFonts w:ascii="Calibri" w:hAnsi="Calibri"/>
    </w:rPr>
  </w:style>
  <w:style w:type="paragraph" w:styleId="AralkYok">
    <w:name w:val="No Spacing"/>
    <w:basedOn w:val="Normal"/>
    <w:link w:val="AralkYokChar"/>
    <w:uiPriority w:val="99"/>
    <w:qFormat/>
    <w:rsid w:val="005354C0"/>
    <w:pPr>
      <w:spacing w:before="100" w:beforeAutospacing="1" w:after="100" w:afterAutospacing="1"/>
    </w:pPr>
    <w:rPr>
      <w:rFonts w:ascii="Calibri" w:hAnsi="Calibri"/>
    </w:rPr>
  </w:style>
  <w:style w:type="character" w:customStyle="1" w:styleId="Balk1Char">
    <w:name w:val="Başlık 1 Char"/>
    <w:basedOn w:val="VarsaylanParagrafYazTipi"/>
    <w:link w:val="Balk1"/>
    <w:rsid w:val="00704785"/>
    <w:rPr>
      <w:rFonts w:ascii="Times New Roman" w:eastAsia="Times New Roman" w:hAnsi="Times New Roman" w:cs="Times New Roman"/>
      <w:b/>
      <w:kern w:val="28"/>
      <w:sz w:val="28"/>
      <w:szCs w:val="20"/>
    </w:rPr>
  </w:style>
  <w:style w:type="table" w:styleId="TabloKlavuzu">
    <w:name w:val="Table Grid"/>
    <w:basedOn w:val="NormalTablo"/>
    <w:uiPriority w:val="39"/>
    <w:rsid w:val="00E978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37A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37AE4"/>
  </w:style>
  <w:style w:type="paragraph" w:styleId="AltBilgi">
    <w:name w:val="footer"/>
    <w:basedOn w:val="Normal"/>
    <w:link w:val="AltBilgiChar"/>
    <w:uiPriority w:val="99"/>
    <w:unhideWhenUsed/>
    <w:rsid w:val="00C37A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37AE4"/>
  </w:style>
  <w:style w:type="character" w:customStyle="1" w:styleId="Balk3Char">
    <w:name w:val="Başlık 3 Char"/>
    <w:basedOn w:val="VarsaylanParagrafYazTipi"/>
    <w:link w:val="Balk3"/>
    <w:uiPriority w:val="9"/>
    <w:rsid w:val="006B070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52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52368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uiPriority w:val="99"/>
    <w:locked/>
    <w:rsid w:val="00B8668E"/>
    <w:rPr>
      <w:rFonts w:ascii="Calibri" w:hAnsi="Calibri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B59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534F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34FE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Gl">
    <w:name w:val="Strong"/>
    <w:basedOn w:val="VarsaylanParagrafYazTipi"/>
    <w:uiPriority w:val="22"/>
    <w:qFormat/>
    <w:rsid w:val="00534FE0"/>
    <w:rPr>
      <w:b/>
      <w:bCs/>
    </w:rPr>
  </w:style>
  <w:style w:type="paragraph" w:customStyle="1" w:styleId="Default">
    <w:name w:val="Default"/>
    <w:rsid w:val="0034781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TableGrid">
    <w:name w:val="TableGrid"/>
    <w:rsid w:val="005A7C10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705645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3D44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2E40F0"/>
    <w:rPr>
      <w:color w:val="800080" w:themeColor="followed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9A0F0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A0F0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A0F0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A0F0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A0F0B"/>
    <w:rPr>
      <w:b/>
      <w:bCs/>
      <w:sz w:val="20"/>
      <w:szCs w:val="20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7F62EF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semiHidden/>
    <w:unhideWhenUsed/>
    <w:qFormat/>
    <w:rsid w:val="008905C6"/>
    <w:pPr>
      <w:widowControl w:val="0"/>
      <w:autoSpaceDE w:val="0"/>
      <w:autoSpaceDN w:val="0"/>
      <w:ind w:left="116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semiHidden/>
    <w:rsid w:val="008905C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3fcampus.tau.edu.tr/uploads/cms/fbe.tau/7025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idb.tau.edu.tr/tr/katki-payi-veogrenim-ucret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3fcampus.tau.edu.tr/uploads/cms/fbe.tau/5333_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.tau.edu.tr/oibs//ina_ap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52836A-B2F4-4EF5-92AC-38F57A39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1</Words>
  <Characters>7704</Characters>
  <Application>Microsoft Office Word</Application>
  <DocSecurity>0</DocSecurity>
  <Lines>64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rdane</dc:creator>
  <cp:lastModifiedBy>Deniz ORUÇ</cp:lastModifiedBy>
  <cp:revision>2</cp:revision>
  <cp:lastPrinted>2026-01-27T12:44:00Z</cp:lastPrinted>
  <dcterms:created xsi:type="dcterms:W3CDTF">2026-04-16T06:38:00Z</dcterms:created>
  <dcterms:modified xsi:type="dcterms:W3CDTF">2026-04-16T06:38:00Z</dcterms:modified>
</cp:coreProperties>
</file>